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DDBE7" w14:textId="6EAF84FC" w:rsidR="00452866" w:rsidRPr="00E259EE" w:rsidRDefault="001D5825" w:rsidP="00E94782">
      <w:pPr>
        <w:rPr>
          <w:b/>
          <w:bCs/>
          <w:color w:val="2F5496" w:themeColor="accent1" w:themeShade="BF"/>
          <w:sz w:val="36"/>
          <w:szCs w:val="36"/>
        </w:rPr>
      </w:pPr>
      <w:r w:rsidRPr="00E259EE">
        <w:rPr>
          <w:b/>
          <w:bCs/>
          <w:color w:val="2F5496" w:themeColor="accent1" w:themeShade="BF"/>
          <w:sz w:val="36"/>
          <w:szCs w:val="36"/>
        </w:rPr>
        <w:t xml:space="preserve">Registration </w:t>
      </w:r>
      <w:r w:rsidR="005E37AE" w:rsidRPr="00E259EE">
        <w:rPr>
          <w:b/>
          <w:bCs/>
          <w:color w:val="2F5496" w:themeColor="accent1" w:themeShade="BF"/>
          <w:sz w:val="36"/>
          <w:szCs w:val="36"/>
        </w:rPr>
        <w:t>Form</w:t>
      </w:r>
    </w:p>
    <w:p w14:paraId="1E48DC5B" w14:textId="77777777" w:rsidR="00741611" w:rsidRDefault="00741611" w:rsidP="00824244">
      <w:pPr>
        <w:rPr>
          <w:b/>
          <w:bCs/>
        </w:rPr>
      </w:pPr>
    </w:p>
    <w:p w14:paraId="055D9169" w14:textId="3972B2ED" w:rsidR="00824244" w:rsidRDefault="00231645" w:rsidP="00824244">
      <w:pPr>
        <w:rPr>
          <w:b/>
          <w:bCs/>
        </w:rPr>
      </w:pPr>
      <w:r>
        <w:rPr>
          <w:b/>
          <w:bCs/>
        </w:rPr>
        <w:t xml:space="preserve">Registration </w:t>
      </w:r>
      <w:r w:rsidR="00E259EE">
        <w:rPr>
          <w:b/>
          <w:bCs/>
        </w:rPr>
        <w:t xml:space="preserve">Form </w:t>
      </w:r>
      <w:r>
        <w:rPr>
          <w:b/>
          <w:bCs/>
        </w:rPr>
        <w:t xml:space="preserve">for </w:t>
      </w:r>
      <w:r w:rsidR="00E20E03">
        <w:rPr>
          <w:b/>
          <w:bCs/>
        </w:rPr>
        <w:t xml:space="preserve">a </w:t>
      </w:r>
      <w:r>
        <w:rPr>
          <w:b/>
          <w:bCs/>
        </w:rPr>
        <w:t>One-Day S</w:t>
      </w:r>
      <w:r w:rsidR="002830DF">
        <w:rPr>
          <w:b/>
          <w:bCs/>
        </w:rPr>
        <w:t>y</w:t>
      </w:r>
      <w:r>
        <w:rPr>
          <w:b/>
          <w:bCs/>
        </w:rPr>
        <w:t xml:space="preserve">mposium </w:t>
      </w:r>
      <w:r w:rsidR="00E20E03">
        <w:rPr>
          <w:b/>
          <w:bCs/>
        </w:rPr>
        <w:t xml:space="preserve">to be held </w:t>
      </w:r>
      <w:r>
        <w:rPr>
          <w:b/>
          <w:bCs/>
        </w:rPr>
        <w:t>on Ju</w:t>
      </w:r>
      <w:r w:rsidR="00115D3F">
        <w:rPr>
          <w:b/>
          <w:bCs/>
        </w:rPr>
        <w:t>ne</w:t>
      </w:r>
      <w:r>
        <w:rPr>
          <w:b/>
          <w:bCs/>
        </w:rPr>
        <w:t xml:space="preserve"> 26, 2023 at UBC Robson Square in Vancouver, BC on </w:t>
      </w:r>
      <w:r w:rsidR="00824244">
        <w:rPr>
          <w:b/>
          <w:bCs/>
        </w:rPr>
        <w:t xml:space="preserve">“Latest Developments in </w:t>
      </w:r>
      <w:r w:rsidR="00620D5E">
        <w:rPr>
          <w:b/>
          <w:bCs/>
        </w:rPr>
        <w:t xml:space="preserve">Earthquake </w:t>
      </w:r>
      <w:r w:rsidR="00824244">
        <w:rPr>
          <w:b/>
          <w:bCs/>
        </w:rPr>
        <w:t xml:space="preserve">Engineering and Seismology and their Impact on New </w:t>
      </w:r>
      <w:r w:rsidR="00E20E03">
        <w:rPr>
          <w:b/>
          <w:bCs/>
        </w:rPr>
        <w:t xml:space="preserve">and Existing </w:t>
      </w:r>
      <w:r w:rsidR="00824244">
        <w:rPr>
          <w:b/>
          <w:bCs/>
        </w:rPr>
        <w:t>Infrastructure in Canada”</w:t>
      </w:r>
    </w:p>
    <w:p w14:paraId="7FD16CC9" w14:textId="77777777" w:rsidR="00231645" w:rsidRPr="001D5825" w:rsidRDefault="00231645" w:rsidP="00E94782">
      <w:pPr>
        <w:rPr>
          <w:b/>
          <w:bCs/>
        </w:rPr>
      </w:pPr>
    </w:p>
    <w:p w14:paraId="2C1EB66D" w14:textId="6FE9510C" w:rsidR="00E259EE" w:rsidRDefault="00C1333E" w:rsidP="00E94782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>Please f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 xml:space="preserve">ill out the form and email </w:t>
      </w:r>
      <w:r w:rsidR="003709FB">
        <w:rPr>
          <w:rFonts w:ascii="Arial" w:hAnsi="Arial" w:cs="Arial"/>
          <w:color w:val="1F1F20"/>
          <w:sz w:val="22"/>
          <w:shd w:val="clear" w:color="auto" w:fill="FCFCFC"/>
        </w:rPr>
        <w:t xml:space="preserve">it 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 xml:space="preserve">to </w:t>
      </w:r>
      <w:hyperlink r:id="rId8" w:history="1">
        <w:r w:rsidR="00E259EE" w:rsidRPr="007F2F5B">
          <w:rPr>
            <w:rStyle w:val="Hyperlink"/>
            <w:rFonts w:ascii="Arial" w:hAnsi="Arial" w:cs="Arial"/>
            <w:sz w:val="22"/>
            <w:shd w:val="clear" w:color="auto" w:fill="FCFCFC"/>
          </w:rPr>
          <w:t>2023EQSymposium@klohn.com</w:t>
        </w:r>
      </w:hyperlink>
      <w:r w:rsidR="003709FB">
        <w:rPr>
          <w:rFonts w:ascii="Arial" w:hAnsi="Arial" w:cs="Arial"/>
          <w:color w:val="1F1F20"/>
          <w:sz w:val="22"/>
          <w:shd w:val="clear" w:color="auto" w:fill="FCFCFC"/>
        </w:rPr>
        <w:t xml:space="preserve">   in Image/PDF formats.</w:t>
      </w:r>
    </w:p>
    <w:p w14:paraId="2BEB020A" w14:textId="77777777" w:rsidR="00E259EE" w:rsidRDefault="00E259EE" w:rsidP="00E94782">
      <w:pPr>
        <w:rPr>
          <w:rFonts w:ascii="Arial" w:hAnsi="Arial" w:cs="Arial"/>
          <w:color w:val="1F1F20"/>
          <w:sz w:val="22"/>
          <w:shd w:val="clear" w:color="auto" w:fill="FCFCFC"/>
        </w:rPr>
      </w:pPr>
    </w:p>
    <w:p w14:paraId="13E81B61" w14:textId="051C334C" w:rsidR="00E259EE" w:rsidRDefault="00E259EE" w:rsidP="00E94782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All interested in attending the One-Day Symposium will have to pre-register for the event using the form below including the graduate students who are interested in participating in the </w:t>
      </w:r>
      <w:r w:rsidR="00A36706">
        <w:rPr>
          <w:rFonts w:ascii="Arial" w:hAnsi="Arial" w:cs="Arial"/>
          <w:color w:val="1F1F20"/>
          <w:sz w:val="22"/>
          <w:shd w:val="clear" w:color="auto" w:fill="FCFCFC"/>
        </w:rPr>
        <w:t>s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tudent </w:t>
      </w:r>
      <w:r w:rsidR="00A36706">
        <w:rPr>
          <w:rFonts w:ascii="Arial" w:hAnsi="Arial" w:cs="Arial"/>
          <w:color w:val="1F1F20"/>
          <w:sz w:val="22"/>
          <w:shd w:val="clear" w:color="auto" w:fill="FCFCFC"/>
        </w:rPr>
        <w:t>p</w:t>
      </w:r>
      <w:r>
        <w:rPr>
          <w:rFonts w:ascii="Arial" w:hAnsi="Arial" w:cs="Arial"/>
          <w:color w:val="1F1F20"/>
          <w:sz w:val="22"/>
          <w:shd w:val="clear" w:color="auto" w:fill="FCFCFC"/>
        </w:rPr>
        <w:t>resentations.</w:t>
      </w:r>
    </w:p>
    <w:p w14:paraId="6EC7EDA9" w14:textId="0D51BDB9" w:rsidR="00A06974" w:rsidRDefault="00231645" w:rsidP="00E94782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</w:p>
    <w:tbl>
      <w:tblPr>
        <w:tblStyle w:val="KCBTable"/>
        <w:tblW w:w="0" w:type="auto"/>
        <w:tblCellMar>
          <w:top w:w="144" w:type="dxa"/>
          <w:bottom w:w="144" w:type="dxa"/>
        </w:tblCellMar>
        <w:tblLook w:val="04A0" w:firstRow="1" w:lastRow="0" w:firstColumn="1" w:lastColumn="0" w:noHBand="0" w:noVBand="1"/>
      </w:tblPr>
      <w:tblGrid>
        <w:gridCol w:w="4942"/>
        <w:gridCol w:w="4978"/>
      </w:tblGrid>
      <w:tr w:rsidR="00A06974" w14:paraId="6E6C31B6" w14:textId="77777777" w:rsidTr="00380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4942" w:type="dxa"/>
          </w:tcPr>
          <w:p w14:paraId="30961FDE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</w:tcPr>
          <w:p w14:paraId="0A515D12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A124DB8" w14:textId="77777777" w:rsidTr="00380075">
        <w:tc>
          <w:tcPr>
            <w:tcW w:w="4942" w:type="dxa"/>
          </w:tcPr>
          <w:p w14:paraId="47BBF978" w14:textId="49886E84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Salutation (Dr/Mr/Ms)</w:t>
            </w:r>
            <w:r w:rsidR="00F213AF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</w:tcPr>
          <w:p w14:paraId="115E4F3B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3D793EF" w14:textId="77777777" w:rsidTr="00380075">
        <w:tc>
          <w:tcPr>
            <w:tcW w:w="4942" w:type="dxa"/>
          </w:tcPr>
          <w:p w14:paraId="5B3C6A07" w14:textId="1861CC7D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First/Given Name</w:t>
            </w:r>
          </w:p>
        </w:tc>
        <w:tc>
          <w:tcPr>
            <w:tcW w:w="4978" w:type="dxa"/>
          </w:tcPr>
          <w:p w14:paraId="37BC74BF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220FC498" w14:textId="77777777" w:rsidTr="00380075">
        <w:tc>
          <w:tcPr>
            <w:tcW w:w="4942" w:type="dxa"/>
          </w:tcPr>
          <w:p w14:paraId="10531BC8" w14:textId="7AEEA09D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Last/Family Name</w:t>
            </w:r>
          </w:p>
        </w:tc>
        <w:tc>
          <w:tcPr>
            <w:tcW w:w="4978" w:type="dxa"/>
          </w:tcPr>
          <w:p w14:paraId="5F5D86F8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4B56FC2" w14:textId="77777777" w:rsidTr="00380075">
        <w:tc>
          <w:tcPr>
            <w:tcW w:w="4942" w:type="dxa"/>
          </w:tcPr>
          <w:p w14:paraId="51F5AF4B" w14:textId="2F9492A2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mail Address</w:t>
            </w:r>
          </w:p>
        </w:tc>
        <w:tc>
          <w:tcPr>
            <w:tcW w:w="4978" w:type="dxa"/>
          </w:tcPr>
          <w:p w14:paraId="5952B34D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C477F0B" w14:textId="77777777" w:rsidTr="00380075">
        <w:tc>
          <w:tcPr>
            <w:tcW w:w="4942" w:type="dxa"/>
          </w:tcPr>
          <w:p w14:paraId="4F8D36B3" w14:textId="1A3B3D13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Confirm Email Address</w:t>
            </w:r>
          </w:p>
        </w:tc>
        <w:tc>
          <w:tcPr>
            <w:tcW w:w="4978" w:type="dxa"/>
          </w:tcPr>
          <w:p w14:paraId="777846F8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844FCAB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1B50C701" w14:textId="41A75387" w:rsidR="00A06974" w:rsidRDefault="008840C0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hone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04EF3806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1486396E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616B55CC" w14:textId="2D2682DA" w:rsidR="00A06974" w:rsidRDefault="00A06974" w:rsidP="00A16AFF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6DC75EA1" w14:textId="77777777" w:rsidR="00A06974" w:rsidRDefault="00A06974" w:rsidP="00A16AFF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02EE8666" w14:textId="77777777" w:rsidTr="00380075">
        <w:tc>
          <w:tcPr>
            <w:tcW w:w="4942" w:type="dxa"/>
          </w:tcPr>
          <w:p w14:paraId="5241A822" w14:textId="301CD402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Job Title/Designation</w:t>
            </w:r>
          </w:p>
        </w:tc>
        <w:tc>
          <w:tcPr>
            <w:tcW w:w="4978" w:type="dxa"/>
          </w:tcPr>
          <w:p w14:paraId="3BDC0668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3AF121E" w14:textId="77777777" w:rsidTr="00380075">
        <w:tc>
          <w:tcPr>
            <w:tcW w:w="4942" w:type="dxa"/>
          </w:tcPr>
          <w:p w14:paraId="41F84A77" w14:textId="4B3C48EB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Department</w:t>
            </w:r>
            <w:r w:rsidR="008840C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</w:tcPr>
          <w:p w14:paraId="6D4D908B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3B57C82" w14:textId="77777777" w:rsidTr="00380075">
        <w:tc>
          <w:tcPr>
            <w:tcW w:w="4942" w:type="dxa"/>
          </w:tcPr>
          <w:p w14:paraId="2F9E7FDA" w14:textId="5CFE1CED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Organization/Company</w:t>
            </w:r>
          </w:p>
        </w:tc>
        <w:tc>
          <w:tcPr>
            <w:tcW w:w="4978" w:type="dxa"/>
          </w:tcPr>
          <w:p w14:paraId="6FF40636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6E9BA27D" w14:textId="3EDAEE48" w:rsidR="00380075" w:rsidRDefault="00380075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73DAE2D" w14:textId="77777777" w:rsidTr="00380075">
        <w:tc>
          <w:tcPr>
            <w:tcW w:w="4942" w:type="dxa"/>
          </w:tcPr>
          <w:p w14:paraId="415EFDEE" w14:textId="62C64845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ddress</w:t>
            </w:r>
            <w:r w:rsidR="008840C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</w:tcPr>
          <w:p w14:paraId="53618A1F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7440710B" w14:textId="6859AD7D" w:rsidR="00380075" w:rsidRDefault="00380075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383F476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37E81730" w14:textId="53EBF2F5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Emergency Contact </w:t>
            </w:r>
            <w:r w:rsidR="008840C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hone number/Email and Relationship to Delegate</w:t>
            </w:r>
            <w:r w:rsidR="003A190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7BCB3C72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5DCE6EF7" w14:textId="5FFCAED0" w:rsidR="00380075" w:rsidRDefault="00380075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63DF677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084640F1" w14:textId="13FF6908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0A360A83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4308D54F" w14:textId="77777777" w:rsidTr="00380075">
        <w:tc>
          <w:tcPr>
            <w:tcW w:w="4942" w:type="dxa"/>
          </w:tcPr>
          <w:p w14:paraId="222519E2" w14:textId="5C3DEE6E" w:rsidR="00A06974" w:rsidRDefault="008840C0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re you a graduate student?</w:t>
            </w:r>
          </w:p>
        </w:tc>
        <w:tc>
          <w:tcPr>
            <w:tcW w:w="4978" w:type="dxa"/>
          </w:tcPr>
          <w:p w14:paraId="045EC71A" w14:textId="47C3285F" w:rsidR="00A06974" w:rsidRDefault="00445F38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8840C0" w14:paraId="27CA4015" w14:textId="77777777" w:rsidTr="00380075">
        <w:tc>
          <w:tcPr>
            <w:tcW w:w="4942" w:type="dxa"/>
          </w:tcPr>
          <w:p w14:paraId="000DEE83" w14:textId="128BB0F3" w:rsidR="008840C0" w:rsidRDefault="008840C0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lastRenderedPageBreak/>
              <w:t>Will you register for the Main 2023 CCEE-PCEE Conference?</w:t>
            </w:r>
          </w:p>
        </w:tc>
        <w:tc>
          <w:tcPr>
            <w:tcW w:w="4978" w:type="dxa"/>
          </w:tcPr>
          <w:p w14:paraId="3183C932" w14:textId="34E48CB1" w:rsidR="008840C0" w:rsidRDefault="00445F38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8840C0" w14:paraId="53D70633" w14:textId="77777777" w:rsidTr="00380075">
        <w:tc>
          <w:tcPr>
            <w:tcW w:w="4942" w:type="dxa"/>
          </w:tcPr>
          <w:p w14:paraId="569B2E74" w14:textId="003D10A9" w:rsidR="008840C0" w:rsidRDefault="008840C0" w:rsidP="00023C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re you a member of EERI-BC</w:t>
            </w:r>
            <w:r w:rsidR="00023C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, CAEE</w:t>
            </w:r>
            <w:r w:rsidR="000E6D1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,</w:t>
            </w:r>
            <w:r w:rsidR="00023C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or Both? </w:t>
            </w:r>
          </w:p>
        </w:tc>
        <w:tc>
          <w:tcPr>
            <w:tcW w:w="4978" w:type="dxa"/>
          </w:tcPr>
          <w:p w14:paraId="1A51EBFD" w14:textId="159EC0DA" w:rsidR="008840C0" w:rsidRDefault="00445F38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ERI</w:t>
            </w:r>
            <w:r w:rsidR="00EF266E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-BC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CAEE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Both</w:t>
            </w:r>
          </w:p>
        </w:tc>
      </w:tr>
      <w:tr w:rsidR="00A06974" w14:paraId="7FCCF7AB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44EC1FA0" w14:textId="522B149B" w:rsidR="00A06974" w:rsidRDefault="008840C0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Will </w:t>
            </w:r>
            <w:r w:rsidR="00023C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you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attend </w:t>
            </w:r>
            <w:r w:rsidR="000E6D1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the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in-person event or </w:t>
            </w:r>
            <w:r w:rsidR="000E6D1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the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virtual event via zoom?</w:t>
            </w:r>
            <w:r w:rsidR="00F213AF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*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3186147E" w14:textId="75741AE5" w:rsidR="00A06974" w:rsidRDefault="00445F38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In-Person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Virtual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Both</w:t>
            </w:r>
          </w:p>
        </w:tc>
      </w:tr>
      <w:tr w:rsidR="00F213AF" w14:paraId="292C1494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1CB3C00F" w14:textId="77777777" w:rsidR="00F213AF" w:rsidRDefault="00F213AF" w:rsidP="00A06974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36DBCBF4" w14:textId="77777777" w:rsidR="00F213AF" w:rsidRDefault="00F213AF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F213AF" w14:paraId="6EDEA4D9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00A7BA6F" w14:textId="59C26436" w:rsidR="00F213AF" w:rsidRDefault="00F213AF" w:rsidP="00F213AF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Are </w:t>
            </w:r>
            <w:r w:rsidR="00FA03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you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interested in receiving information in the future via email regarding the committee to be formed to promote collaboration between academia and industry in the fields of earthquake engineering, seismology</w:t>
            </w:r>
            <w:r w:rsidR="000E6D1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,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and earthquake risk in Canada?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3DA7F13E" w14:textId="7E7C1922" w:rsidR="00F213AF" w:rsidRDefault="00F213AF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  <w:r w:rsidR="00FA03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</w:p>
        </w:tc>
      </w:tr>
      <w:tr w:rsidR="00F213AF" w14:paraId="5FAE0713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480B51E7" w14:textId="77777777" w:rsidR="00F213AF" w:rsidRDefault="00F213AF" w:rsidP="00A06974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7551D6E5" w14:textId="77777777" w:rsidR="00F213AF" w:rsidRDefault="00F213AF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8840C0" w14:paraId="29EFB219" w14:textId="77777777" w:rsidTr="00380075">
        <w:tc>
          <w:tcPr>
            <w:tcW w:w="4942" w:type="dxa"/>
          </w:tcPr>
          <w:p w14:paraId="2D52A3B8" w14:textId="01A64579" w:rsidR="00023C23" w:rsidRDefault="00023C23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Will you join the lunch?</w:t>
            </w:r>
          </w:p>
        </w:tc>
        <w:tc>
          <w:tcPr>
            <w:tcW w:w="4978" w:type="dxa"/>
          </w:tcPr>
          <w:p w14:paraId="565F87F5" w14:textId="6FDACB66" w:rsidR="008840C0" w:rsidRDefault="00445F38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A06974" w14:paraId="5D1A97F1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074075F4" w14:textId="0290E54E" w:rsidR="00023C23" w:rsidRDefault="00023C23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Dietary </w:t>
            </w:r>
            <w:r w:rsidR="00445F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reference for </w:t>
            </w:r>
            <w:r w:rsidR="00445F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B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oxed-</w:t>
            </w:r>
            <w:r w:rsidR="00445F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L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unch</w:t>
            </w:r>
            <w:r w:rsidR="00F213AF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*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4EF9B827" w14:textId="2014DDDC" w:rsidR="00A06974" w:rsidRDefault="00445F38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Vegetarian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n-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V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getarian</w:t>
            </w:r>
          </w:p>
        </w:tc>
      </w:tr>
      <w:tr w:rsidR="00A06974" w14:paraId="209BC35B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6043E858" w14:textId="742EFC0D" w:rsidR="00A06974" w:rsidRDefault="00A06974" w:rsidP="008840C0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2835521C" w14:textId="77777777" w:rsidR="00A06974" w:rsidRDefault="00A06974" w:rsidP="008840C0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0BA9BF2C" w14:textId="77777777" w:rsidTr="00380075">
        <w:tc>
          <w:tcPr>
            <w:tcW w:w="4942" w:type="dxa"/>
          </w:tcPr>
          <w:p w14:paraId="0F655D7F" w14:textId="77777777" w:rsidR="00A514E3" w:rsidRDefault="00A514E3" w:rsidP="00A514E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Do I give consent for the collection of my personal data above? </w:t>
            </w:r>
          </w:p>
          <w:p w14:paraId="20C70DB3" w14:textId="77777777" w:rsidR="00A514E3" w:rsidRDefault="00A514E3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1A89F1B7" w14:textId="2C03AF8C" w:rsidR="00445F38" w:rsidRDefault="00445F38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We ask for your personal data to facilitate your registration for the One-Day Symposium which will be free for all accepted delegates.  We are committed to protecting the personal data you provide for event registration. Should you have any question</w:t>
            </w:r>
            <w:r w:rsidR="00FF001A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s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, please contact the symposium organiz</w:t>
            </w:r>
            <w:r w:rsidR="0094245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rs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at</w:t>
            </w:r>
            <w:r w:rsidR="0094245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  <w:hyperlink r:id="rId9" w:history="1">
              <w:r w:rsidR="00942453" w:rsidRPr="007F2F5B">
                <w:rPr>
                  <w:rStyle w:val="Hyperlink"/>
                  <w:rFonts w:ascii="Arial" w:hAnsi="Arial" w:cs="Arial"/>
                  <w:sz w:val="22"/>
                  <w:shd w:val="clear" w:color="auto" w:fill="FCFCFC"/>
                </w:rPr>
                <w:t>2023EQSymposium@klohn.com</w:t>
              </w:r>
            </w:hyperlink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</w:p>
          <w:p w14:paraId="1379CFE5" w14:textId="77777777" w:rsidR="00445F38" w:rsidRDefault="00445F38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12A242F8" w14:textId="5D31C89F" w:rsidR="00A06974" w:rsidRDefault="00A06974" w:rsidP="00A514E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</w:tcPr>
          <w:p w14:paraId="75EFCD74" w14:textId="6F9CAB04" w:rsidR="00A06974" w:rsidRDefault="00445F38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</w:tbl>
    <w:p w14:paraId="625A8DB5" w14:textId="77777777" w:rsidR="00911A2D" w:rsidRDefault="00911A2D" w:rsidP="00F213AF">
      <w:pPr>
        <w:rPr>
          <w:rFonts w:ascii="Arial" w:hAnsi="Arial" w:cs="Arial"/>
          <w:color w:val="1F1F20"/>
          <w:sz w:val="22"/>
          <w:shd w:val="clear" w:color="auto" w:fill="FCFCFC"/>
        </w:rPr>
      </w:pPr>
    </w:p>
    <w:p w14:paraId="31153D42" w14:textId="77777777" w:rsidR="00911A2D" w:rsidRDefault="00F213AF" w:rsidP="00F213AF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Note: </w:t>
      </w:r>
      <w:r w:rsidRPr="00F213AF">
        <w:rPr>
          <w:rFonts w:ascii="Arial" w:hAnsi="Arial" w:cs="Arial"/>
          <w:color w:val="1F1F20"/>
          <w:sz w:val="22"/>
          <w:shd w:val="clear" w:color="auto" w:fill="FCFCFC"/>
        </w:rPr>
        <w:t>*These field</w:t>
      </w:r>
      <w:r w:rsidR="001B79C0">
        <w:rPr>
          <w:rFonts w:ascii="Arial" w:hAnsi="Arial" w:cs="Arial"/>
          <w:color w:val="1F1F20"/>
          <w:sz w:val="22"/>
          <w:shd w:val="clear" w:color="auto" w:fill="FCFCFC"/>
        </w:rPr>
        <w:t>s</w:t>
      </w:r>
      <w:r w:rsidRPr="00F213AF">
        <w:rPr>
          <w:rFonts w:ascii="Arial" w:hAnsi="Arial" w:cs="Arial"/>
          <w:color w:val="1F1F20"/>
          <w:sz w:val="22"/>
          <w:shd w:val="clear" w:color="auto" w:fill="FCFCFC"/>
        </w:rPr>
        <w:t xml:space="preserve"> are not mandatory. </w:t>
      </w:r>
    </w:p>
    <w:p w14:paraId="0BA32394" w14:textId="77777777" w:rsidR="00911A2D" w:rsidRDefault="00F213AF" w:rsidP="00911A2D">
      <w:pPr>
        <w:ind w:firstLine="720"/>
        <w:rPr>
          <w:rFonts w:ascii="Arial" w:hAnsi="Arial" w:cs="Arial"/>
          <w:color w:val="1F1F20"/>
          <w:sz w:val="22"/>
          <w:shd w:val="clear" w:color="auto" w:fill="FCFCFC"/>
        </w:rPr>
      </w:pPr>
      <w:r w:rsidRPr="00F213AF">
        <w:rPr>
          <w:rFonts w:ascii="Arial" w:hAnsi="Arial" w:cs="Arial"/>
          <w:color w:val="1F1F20"/>
          <w:sz w:val="22"/>
          <w:shd w:val="clear" w:color="auto" w:fill="FCFCFC"/>
        </w:rPr>
        <w:t>**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If zoom cast is not available, it will be announced in due course. </w:t>
      </w:r>
    </w:p>
    <w:p w14:paraId="102CAC42" w14:textId="377C57D0" w:rsidR="001D5825" w:rsidRPr="00F213AF" w:rsidRDefault="00F213AF" w:rsidP="00911A2D">
      <w:pPr>
        <w:ind w:firstLine="720"/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>***While other food choices (Gluten free/Dairy free/Vegan etc) may be available, we are</w:t>
      </w:r>
      <w:r w:rsidR="00911A2D">
        <w:rPr>
          <w:rFonts w:ascii="Arial" w:hAnsi="Arial" w:cs="Arial"/>
          <w:color w:val="1F1F20"/>
          <w:sz w:val="22"/>
          <w:shd w:val="clear" w:color="auto" w:fill="FCFCFC"/>
        </w:rPr>
        <w:br/>
        <w:t xml:space="preserve">                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 unable to provide any detail now. </w:t>
      </w:r>
    </w:p>
    <w:p w14:paraId="1E88A1E6" w14:textId="0F2B11D8" w:rsidR="00231645" w:rsidRDefault="00231645">
      <w:pPr>
        <w:spacing w:after="160" w:line="259" w:lineRule="auto"/>
        <w:rPr>
          <w:b/>
          <w:bCs/>
        </w:rPr>
      </w:pPr>
    </w:p>
    <w:sectPr w:rsidR="00231645" w:rsidSect="00A166A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152" w:right="1152" w:bottom="1440" w:left="1152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69D97" w14:textId="77777777" w:rsidR="00CC13A3" w:rsidRDefault="00CC13A3" w:rsidP="00E92C26">
      <w:r>
        <w:separator/>
      </w:r>
    </w:p>
  </w:endnote>
  <w:endnote w:type="continuationSeparator" w:id="0">
    <w:p w14:paraId="591E92A3" w14:textId="77777777" w:rsidR="00CC13A3" w:rsidRDefault="00CC13A3" w:rsidP="00E92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494EE" w14:textId="77777777" w:rsidR="00E92C26" w:rsidRDefault="00E92C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84568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1F3CF1B" w14:textId="12E5470D" w:rsidR="00E92C26" w:rsidRDefault="00E92C2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69072FB" w14:textId="77777777" w:rsidR="00E92C26" w:rsidRDefault="00E92C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C89B" w14:textId="77777777" w:rsidR="00E92C26" w:rsidRDefault="00E92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96EFB" w14:textId="77777777" w:rsidR="00CC13A3" w:rsidRDefault="00CC13A3" w:rsidP="00E92C26">
      <w:r>
        <w:separator/>
      </w:r>
    </w:p>
  </w:footnote>
  <w:footnote w:type="continuationSeparator" w:id="0">
    <w:p w14:paraId="2ACB542A" w14:textId="77777777" w:rsidR="00CC13A3" w:rsidRDefault="00CC13A3" w:rsidP="00E92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AEE6E" w14:textId="77777777" w:rsidR="00E92C26" w:rsidRDefault="00E92C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B90B3" w14:textId="77777777" w:rsidR="00E92C26" w:rsidRDefault="00E92C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122E4" w14:textId="77777777" w:rsidR="00E92C26" w:rsidRDefault="00E92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AA06D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30D7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3A06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58B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8CBF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822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ECB2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6B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86F7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6C58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A267E"/>
    <w:multiLevelType w:val="multilevel"/>
    <w:tmpl w:val="A47A5616"/>
    <w:lvl w:ilvl="0">
      <w:start w:val="1"/>
      <w:numFmt w:val="decimal"/>
      <w:pStyle w:val="NumberList1"/>
      <w:isLgl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ascii="Arial" w:hAnsi="Arial"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1980"/>
        </w:tabs>
        <w:ind w:left="162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780"/>
        </w:tabs>
        <w:ind w:left="3780" w:hanging="360"/>
      </w:pPr>
      <w:rPr>
        <w:rFonts w:hint="default"/>
      </w:rPr>
    </w:lvl>
  </w:abstractNum>
  <w:abstractNum w:abstractNumId="11" w15:restartNumberingAfterBreak="0">
    <w:nsid w:val="06B907C1"/>
    <w:multiLevelType w:val="multilevel"/>
    <w:tmpl w:val="82C4255A"/>
    <w:lvl w:ilvl="0">
      <w:start w:val="1"/>
      <w:numFmt w:val="bullet"/>
      <w:pStyle w:val="Bullet3"/>
      <w:lvlText w:val=""/>
      <w:lvlJc w:val="left"/>
      <w:pPr>
        <w:ind w:left="1800" w:hanging="360"/>
      </w:pPr>
      <w:rPr>
        <w:rFonts w:ascii="Symbol" w:hAnsi="Symbol" w:hint="default"/>
        <w:color w:val="004E9A"/>
        <w:sz w:val="22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52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680"/>
        </w:tabs>
        <w:ind w:left="4680" w:hanging="360"/>
      </w:pPr>
      <w:rPr>
        <w:rFonts w:hint="default"/>
      </w:rPr>
    </w:lvl>
  </w:abstractNum>
  <w:abstractNum w:abstractNumId="12" w15:restartNumberingAfterBreak="0">
    <w:nsid w:val="0A85489C"/>
    <w:multiLevelType w:val="hybridMultilevel"/>
    <w:tmpl w:val="533CA8AC"/>
    <w:lvl w:ilvl="0" w:tplc="6E5C180C">
      <w:start w:val="1"/>
      <w:numFmt w:val="bullet"/>
      <w:pStyle w:val="Bullet1"/>
      <w:lvlText w:val=""/>
      <w:lvlJc w:val="left"/>
      <w:pPr>
        <w:ind w:left="1080" w:hanging="360"/>
      </w:pPr>
      <w:rPr>
        <w:rFonts w:ascii="Wingdings" w:hAnsi="Wingdings" w:hint="default"/>
        <w:color w:val="004E9A"/>
      </w:rPr>
    </w:lvl>
    <w:lvl w:ilvl="1" w:tplc="5BF2C13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ADD2D5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0E2E9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D06677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A32072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5A92FA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524EFA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5D90B72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2F163E"/>
    <w:multiLevelType w:val="hybridMultilevel"/>
    <w:tmpl w:val="3A7E7006"/>
    <w:lvl w:ilvl="0" w:tplc="0FA2F7AC">
      <w:start w:val="1"/>
      <w:numFmt w:val="bullet"/>
      <w:pStyle w:val="TableBullet1"/>
      <w:lvlText w:val=""/>
      <w:lvlJc w:val="left"/>
      <w:pPr>
        <w:ind w:left="720" w:hanging="360"/>
      </w:pPr>
      <w:rPr>
        <w:rFonts w:ascii="Wingdings" w:hAnsi="Wingdings" w:hint="default"/>
        <w:color w:val="004E9A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61122F"/>
    <w:multiLevelType w:val="hybridMultilevel"/>
    <w:tmpl w:val="67D03042"/>
    <w:lvl w:ilvl="0" w:tplc="E4BEE8C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172AA4"/>
    <w:multiLevelType w:val="hybridMultilevel"/>
    <w:tmpl w:val="B852B74C"/>
    <w:lvl w:ilvl="0" w:tplc="7ADE0338">
      <w:start w:val="1"/>
      <w:numFmt w:val="bullet"/>
      <w:pStyle w:val="ListsBullet1"/>
      <w:lvlText w:val=""/>
      <w:lvlJc w:val="left"/>
      <w:pPr>
        <w:ind w:left="720" w:hanging="360"/>
      </w:pPr>
      <w:rPr>
        <w:rFonts w:ascii="Wingdings" w:hAnsi="Wingdings" w:hint="default"/>
        <w:color w:val="004E9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C41D95"/>
    <w:multiLevelType w:val="hybridMultilevel"/>
    <w:tmpl w:val="0DD4DFC4"/>
    <w:lvl w:ilvl="0" w:tplc="EAA2E86E">
      <w:start w:val="1"/>
      <w:numFmt w:val="bullet"/>
      <w:pStyle w:val="Bullet2"/>
      <w:lvlText w:val=""/>
      <w:lvlJc w:val="left"/>
      <w:pPr>
        <w:ind w:left="1170" w:hanging="360"/>
      </w:pPr>
      <w:rPr>
        <w:rFonts w:ascii="Wingdings" w:hAnsi="Wingdings" w:hint="default"/>
        <w:color w:val="004E9A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43409D3"/>
    <w:multiLevelType w:val="hybridMultilevel"/>
    <w:tmpl w:val="87847602"/>
    <w:lvl w:ilvl="0" w:tplc="8C701FEC">
      <w:start w:val="1"/>
      <w:numFmt w:val="bullet"/>
      <w:pStyle w:val="ListsBullet2"/>
      <w:lvlText w:val=""/>
      <w:lvlJc w:val="left"/>
      <w:pPr>
        <w:ind w:left="720" w:hanging="360"/>
      </w:pPr>
      <w:rPr>
        <w:rFonts w:ascii="Wingdings" w:hAnsi="Wingdings" w:hint="default"/>
        <w:color w:val="004E9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921B8"/>
    <w:multiLevelType w:val="hybridMultilevel"/>
    <w:tmpl w:val="DAC425A2"/>
    <w:lvl w:ilvl="0" w:tplc="33A81A48">
      <w:start w:val="1"/>
      <w:numFmt w:val="lowerLetter"/>
      <w:pStyle w:val="NumberList2"/>
      <w:lvlText w:val="%1."/>
      <w:lvlJc w:val="left"/>
      <w:pPr>
        <w:tabs>
          <w:tab w:val="num" w:pos="1440"/>
        </w:tabs>
        <w:ind w:left="1440" w:hanging="360"/>
      </w:pPr>
      <w:rPr>
        <w:rFonts w:asciiTheme="minorHAnsi" w:hAnsiTheme="minorHAnsi" w:hint="default"/>
        <w:color w:val="0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E2FF1"/>
    <w:multiLevelType w:val="hybridMultilevel"/>
    <w:tmpl w:val="1BFE5308"/>
    <w:lvl w:ilvl="0" w:tplc="DB4A44A4">
      <w:start w:val="1"/>
      <w:numFmt w:val="bullet"/>
      <w:pStyle w:val="TableBullet2"/>
      <w:lvlText w:val=""/>
      <w:lvlJc w:val="left"/>
      <w:pPr>
        <w:ind w:left="783" w:hanging="360"/>
      </w:pPr>
      <w:rPr>
        <w:rFonts w:ascii="Symbol" w:hAnsi="Symbol" w:hint="default"/>
        <w:color w:val="004E9A"/>
        <w:sz w:val="16"/>
        <w:szCs w:val="14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0" w15:restartNumberingAfterBreak="0">
    <w:nsid w:val="611F2C61"/>
    <w:multiLevelType w:val="hybridMultilevel"/>
    <w:tmpl w:val="B890DAAC"/>
    <w:lvl w:ilvl="0" w:tplc="C76CFA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B508C0"/>
    <w:multiLevelType w:val="multilevel"/>
    <w:tmpl w:val="B17C6D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EB35E77"/>
    <w:multiLevelType w:val="multilevel"/>
    <w:tmpl w:val="BB180D9E"/>
    <w:lvl w:ilvl="0">
      <w:start w:val="1"/>
      <w:numFmt w:val="lowerRoman"/>
      <w:lvlText w:val="%1."/>
      <w:lvlJc w:val="right"/>
      <w:pPr>
        <w:tabs>
          <w:tab w:val="num" w:pos="1656"/>
        </w:tabs>
        <w:ind w:left="1656" w:hanging="216"/>
      </w:pPr>
      <w:rPr>
        <w:rFonts w:ascii="Tahoma" w:hAnsi="Tahoma" w:hint="default"/>
        <w:color w:val="00000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color w:val="auto"/>
      </w:rPr>
    </w:lvl>
    <w:lvl w:ilvl="2">
      <w:start w:val="1"/>
      <w:numFmt w:val="lowerRoman"/>
      <w:pStyle w:val="NumberList3"/>
      <w:lvlText w:val="%3."/>
      <w:lvlJc w:val="left"/>
      <w:pPr>
        <w:tabs>
          <w:tab w:val="num" w:pos="2160"/>
        </w:tabs>
        <w:ind w:left="180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23" w15:restartNumberingAfterBreak="0">
    <w:nsid w:val="7F7A4B14"/>
    <w:multiLevelType w:val="hybridMultilevel"/>
    <w:tmpl w:val="094CED26"/>
    <w:lvl w:ilvl="0" w:tplc="59EC3CEA">
      <w:start w:val="1"/>
      <w:numFmt w:val="bullet"/>
      <w:pStyle w:val="TableBullet3"/>
      <w:lvlText w:val="●"/>
      <w:lvlJc w:val="left"/>
      <w:pPr>
        <w:ind w:left="1052" w:hanging="360"/>
      </w:pPr>
      <w:rPr>
        <w:rFonts w:ascii="Calibri" w:hAnsi="Calibri" w:hint="default"/>
        <w:color w:val="004E9A"/>
        <w:sz w:val="16"/>
        <w:szCs w:val="14"/>
      </w:rPr>
    </w:lvl>
    <w:lvl w:ilvl="1" w:tplc="04090003" w:tentative="1">
      <w:start w:val="1"/>
      <w:numFmt w:val="bullet"/>
      <w:lvlText w:val="o"/>
      <w:lvlJc w:val="left"/>
      <w:pPr>
        <w:ind w:left="17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2" w:hanging="360"/>
      </w:pPr>
      <w:rPr>
        <w:rFonts w:ascii="Wingdings" w:hAnsi="Wingdings" w:hint="default"/>
      </w:rPr>
    </w:lvl>
  </w:abstractNum>
  <w:num w:numId="1" w16cid:durableId="980693388">
    <w:abstractNumId w:val="12"/>
  </w:num>
  <w:num w:numId="2" w16cid:durableId="377321097">
    <w:abstractNumId w:val="16"/>
  </w:num>
  <w:num w:numId="3" w16cid:durableId="920798183">
    <w:abstractNumId w:val="11"/>
  </w:num>
  <w:num w:numId="4" w16cid:durableId="1753238046">
    <w:abstractNumId w:val="21"/>
  </w:num>
  <w:num w:numId="5" w16cid:durableId="811941606">
    <w:abstractNumId w:val="21"/>
  </w:num>
  <w:num w:numId="6" w16cid:durableId="75631780">
    <w:abstractNumId w:val="21"/>
  </w:num>
  <w:num w:numId="7" w16cid:durableId="2014870037">
    <w:abstractNumId w:val="21"/>
  </w:num>
  <w:num w:numId="8" w16cid:durableId="1042366446">
    <w:abstractNumId w:val="15"/>
  </w:num>
  <w:num w:numId="9" w16cid:durableId="810099413">
    <w:abstractNumId w:val="17"/>
  </w:num>
  <w:num w:numId="10" w16cid:durableId="1107580534">
    <w:abstractNumId w:val="10"/>
  </w:num>
  <w:num w:numId="11" w16cid:durableId="73480433">
    <w:abstractNumId w:val="18"/>
  </w:num>
  <w:num w:numId="12" w16cid:durableId="1042174496">
    <w:abstractNumId w:val="22"/>
  </w:num>
  <w:num w:numId="13" w16cid:durableId="2122725998">
    <w:abstractNumId w:val="9"/>
  </w:num>
  <w:num w:numId="14" w16cid:durableId="2061662958">
    <w:abstractNumId w:val="7"/>
  </w:num>
  <w:num w:numId="15" w16cid:durableId="1781755441">
    <w:abstractNumId w:val="6"/>
  </w:num>
  <w:num w:numId="16" w16cid:durableId="2010984460">
    <w:abstractNumId w:val="5"/>
  </w:num>
  <w:num w:numId="17" w16cid:durableId="1284577532">
    <w:abstractNumId w:val="4"/>
  </w:num>
  <w:num w:numId="18" w16cid:durableId="1066879739">
    <w:abstractNumId w:val="8"/>
  </w:num>
  <w:num w:numId="19" w16cid:durableId="406074928">
    <w:abstractNumId w:val="3"/>
  </w:num>
  <w:num w:numId="20" w16cid:durableId="1488519896">
    <w:abstractNumId w:val="2"/>
  </w:num>
  <w:num w:numId="21" w16cid:durableId="875703328">
    <w:abstractNumId w:val="1"/>
  </w:num>
  <w:num w:numId="22" w16cid:durableId="1137181231">
    <w:abstractNumId w:val="0"/>
  </w:num>
  <w:num w:numId="23" w16cid:durableId="298270635">
    <w:abstractNumId w:val="13"/>
  </w:num>
  <w:num w:numId="24" w16cid:durableId="1568570992">
    <w:abstractNumId w:val="19"/>
  </w:num>
  <w:num w:numId="25" w16cid:durableId="974987988">
    <w:abstractNumId w:val="23"/>
  </w:num>
  <w:num w:numId="26" w16cid:durableId="316765023">
    <w:abstractNumId w:val="14"/>
  </w:num>
  <w:num w:numId="27" w16cid:durableId="14245653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zMTA2MDYxMTM2MDdU0lEKTi0uzszPAykwrwUAbbSzaywAAAA="/>
  </w:docVars>
  <w:rsids>
    <w:rsidRoot w:val="007823E1"/>
    <w:rsid w:val="00007272"/>
    <w:rsid w:val="00013225"/>
    <w:rsid w:val="00013863"/>
    <w:rsid w:val="00014D72"/>
    <w:rsid w:val="00023C23"/>
    <w:rsid w:val="000422DD"/>
    <w:rsid w:val="00055A68"/>
    <w:rsid w:val="000751F7"/>
    <w:rsid w:val="00085F38"/>
    <w:rsid w:val="00094A2F"/>
    <w:rsid w:val="000953D1"/>
    <w:rsid w:val="000A6660"/>
    <w:rsid w:val="000B14B2"/>
    <w:rsid w:val="000E6D15"/>
    <w:rsid w:val="000F48C9"/>
    <w:rsid w:val="000F6F28"/>
    <w:rsid w:val="000F791C"/>
    <w:rsid w:val="00101143"/>
    <w:rsid w:val="00106ACF"/>
    <w:rsid w:val="00111CF2"/>
    <w:rsid w:val="00114095"/>
    <w:rsid w:val="00115D3F"/>
    <w:rsid w:val="001162B5"/>
    <w:rsid w:val="001348B3"/>
    <w:rsid w:val="00140D4F"/>
    <w:rsid w:val="0014120E"/>
    <w:rsid w:val="00150255"/>
    <w:rsid w:val="0015549A"/>
    <w:rsid w:val="001615F6"/>
    <w:rsid w:val="0016515B"/>
    <w:rsid w:val="00166837"/>
    <w:rsid w:val="00167018"/>
    <w:rsid w:val="00174192"/>
    <w:rsid w:val="001A4C15"/>
    <w:rsid w:val="001B79C0"/>
    <w:rsid w:val="001C1FC3"/>
    <w:rsid w:val="001C23BE"/>
    <w:rsid w:val="001D5825"/>
    <w:rsid w:val="00211AF1"/>
    <w:rsid w:val="00231645"/>
    <w:rsid w:val="00236D5E"/>
    <w:rsid w:val="002830DF"/>
    <w:rsid w:val="00290A2D"/>
    <w:rsid w:val="0029563D"/>
    <w:rsid w:val="002960AD"/>
    <w:rsid w:val="002A36B9"/>
    <w:rsid w:val="002C0178"/>
    <w:rsid w:val="002C5074"/>
    <w:rsid w:val="002F6129"/>
    <w:rsid w:val="00366063"/>
    <w:rsid w:val="003701F0"/>
    <w:rsid w:val="003709FB"/>
    <w:rsid w:val="003721F6"/>
    <w:rsid w:val="00375679"/>
    <w:rsid w:val="00380075"/>
    <w:rsid w:val="003954A1"/>
    <w:rsid w:val="003A1900"/>
    <w:rsid w:val="003C0D59"/>
    <w:rsid w:val="003D1CB0"/>
    <w:rsid w:val="003D26F6"/>
    <w:rsid w:val="003E6E73"/>
    <w:rsid w:val="003F5F3C"/>
    <w:rsid w:val="00400177"/>
    <w:rsid w:val="00401162"/>
    <w:rsid w:val="004069BF"/>
    <w:rsid w:val="00424873"/>
    <w:rsid w:val="00445F38"/>
    <w:rsid w:val="00452866"/>
    <w:rsid w:val="00453F9A"/>
    <w:rsid w:val="00460625"/>
    <w:rsid w:val="00463234"/>
    <w:rsid w:val="004649A0"/>
    <w:rsid w:val="0048224D"/>
    <w:rsid w:val="004871DF"/>
    <w:rsid w:val="00487ED8"/>
    <w:rsid w:val="00492C8C"/>
    <w:rsid w:val="004A2C95"/>
    <w:rsid w:val="004C16D1"/>
    <w:rsid w:val="004C1AED"/>
    <w:rsid w:val="004C4AA3"/>
    <w:rsid w:val="004D06CD"/>
    <w:rsid w:val="004E6F94"/>
    <w:rsid w:val="004F29AD"/>
    <w:rsid w:val="0050328A"/>
    <w:rsid w:val="0050560A"/>
    <w:rsid w:val="00520025"/>
    <w:rsid w:val="00522DA8"/>
    <w:rsid w:val="0053585D"/>
    <w:rsid w:val="00544894"/>
    <w:rsid w:val="00546422"/>
    <w:rsid w:val="00546C3B"/>
    <w:rsid w:val="0055143C"/>
    <w:rsid w:val="00574FDA"/>
    <w:rsid w:val="005A63D1"/>
    <w:rsid w:val="005B06E7"/>
    <w:rsid w:val="005B2AC2"/>
    <w:rsid w:val="005C5C49"/>
    <w:rsid w:val="005E37AE"/>
    <w:rsid w:val="005E6378"/>
    <w:rsid w:val="005F2B50"/>
    <w:rsid w:val="006077DA"/>
    <w:rsid w:val="006169B5"/>
    <w:rsid w:val="00620D5E"/>
    <w:rsid w:val="00626B0E"/>
    <w:rsid w:val="00650470"/>
    <w:rsid w:val="00657C2F"/>
    <w:rsid w:val="006650D9"/>
    <w:rsid w:val="00674309"/>
    <w:rsid w:val="006816CF"/>
    <w:rsid w:val="00686030"/>
    <w:rsid w:val="006875E7"/>
    <w:rsid w:val="00687E5E"/>
    <w:rsid w:val="006A18FE"/>
    <w:rsid w:val="006A7D5F"/>
    <w:rsid w:val="006C2E2E"/>
    <w:rsid w:val="006C3D29"/>
    <w:rsid w:val="006D7566"/>
    <w:rsid w:val="006E10AD"/>
    <w:rsid w:val="006F6265"/>
    <w:rsid w:val="007010A4"/>
    <w:rsid w:val="00704C24"/>
    <w:rsid w:val="00712FE0"/>
    <w:rsid w:val="00716ECA"/>
    <w:rsid w:val="0072697A"/>
    <w:rsid w:val="00741611"/>
    <w:rsid w:val="0075770F"/>
    <w:rsid w:val="00771DF8"/>
    <w:rsid w:val="007774F5"/>
    <w:rsid w:val="007823E1"/>
    <w:rsid w:val="00790896"/>
    <w:rsid w:val="00791DD6"/>
    <w:rsid w:val="007938EF"/>
    <w:rsid w:val="007B26B5"/>
    <w:rsid w:val="007B2943"/>
    <w:rsid w:val="007E23A0"/>
    <w:rsid w:val="007F1525"/>
    <w:rsid w:val="007F2686"/>
    <w:rsid w:val="008029AC"/>
    <w:rsid w:val="00812450"/>
    <w:rsid w:val="00814113"/>
    <w:rsid w:val="00824244"/>
    <w:rsid w:val="00830DBA"/>
    <w:rsid w:val="00831FE1"/>
    <w:rsid w:val="00834A3C"/>
    <w:rsid w:val="00842A7D"/>
    <w:rsid w:val="00845CF0"/>
    <w:rsid w:val="00853F2E"/>
    <w:rsid w:val="00857CA3"/>
    <w:rsid w:val="00860506"/>
    <w:rsid w:val="00870FEC"/>
    <w:rsid w:val="0087374A"/>
    <w:rsid w:val="00874F3A"/>
    <w:rsid w:val="008840C0"/>
    <w:rsid w:val="0088777D"/>
    <w:rsid w:val="008E593C"/>
    <w:rsid w:val="008F1B5F"/>
    <w:rsid w:val="00911A2D"/>
    <w:rsid w:val="0091765B"/>
    <w:rsid w:val="00923A23"/>
    <w:rsid w:val="0092690D"/>
    <w:rsid w:val="00942453"/>
    <w:rsid w:val="00982F3D"/>
    <w:rsid w:val="009941E5"/>
    <w:rsid w:val="00995DBF"/>
    <w:rsid w:val="00996D27"/>
    <w:rsid w:val="009C05FF"/>
    <w:rsid w:val="009C6A79"/>
    <w:rsid w:val="009E3B36"/>
    <w:rsid w:val="009F76DD"/>
    <w:rsid w:val="00A06974"/>
    <w:rsid w:val="00A166A8"/>
    <w:rsid w:val="00A16AFF"/>
    <w:rsid w:val="00A20E38"/>
    <w:rsid w:val="00A214FE"/>
    <w:rsid w:val="00A25E31"/>
    <w:rsid w:val="00A267DD"/>
    <w:rsid w:val="00A36706"/>
    <w:rsid w:val="00A37C9F"/>
    <w:rsid w:val="00A459D9"/>
    <w:rsid w:val="00A47A66"/>
    <w:rsid w:val="00A47D6B"/>
    <w:rsid w:val="00A50D8B"/>
    <w:rsid w:val="00A514E3"/>
    <w:rsid w:val="00A563D6"/>
    <w:rsid w:val="00A66DA1"/>
    <w:rsid w:val="00AA35F7"/>
    <w:rsid w:val="00AA39F9"/>
    <w:rsid w:val="00AC148D"/>
    <w:rsid w:val="00AC5093"/>
    <w:rsid w:val="00AC7456"/>
    <w:rsid w:val="00AD5AF0"/>
    <w:rsid w:val="00AE0437"/>
    <w:rsid w:val="00AE3B1B"/>
    <w:rsid w:val="00AF2D34"/>
    <w:rsid w:val="00AF4CF5"/>
    <w:rsid w:val="00B33796"/>
    <w:rsid w:val="00B4285D"/>
    <w:rsid w:val="00B4733F"/>
    <w:rsid w:val="00B54FFF"/>
    <w:rsid w:val="00B57BA2"/>
    <w:rsid w:val="00B94216"/>
    <w:rsid w:val="00B95421"/>
    <w:rsid w:val="00BA30AE"/>
    <w:rsid w:val="00BB183D"/>
    <w:rsid w:val="00BB2ECF"/>
    <w:rsid w:val="00BC04A2"/>
    <w:rsid w:val="00BC372B"/>
    <w:rsid w:val="00BC4E7F"/>
    <w:rsid w:val="00BC5758"/>
    <w:rsid w:val="00BC6E09"/>
    <w:rsid w:val="00BF5686"/>
    <w:rsid w:val="00C1333E"/>
    <w:rsid w:val="00C13587"/>
    <w:rsid w:val="00C40CA2"/>
    <w:rsid w:val="00C5245E"/>
    <w:rsid w:val="00C63099"/>
    <w:rsid w:val="00C6316F"/>
    <w:rsid w:val="00C70A4C"/>
    <w:rsid w:val="00C71104"/>
    <w:rsid w:val="00C94378"/>
    <w:rsid w:val="00C94CE6"/>
    <w:rsid w:val="00CA473E"/>
    <w:rsid w:val="00CB6563"/>
    <w:rsid w:val="00CC13A3"/>
    <w:rsid w:val="00CD2E0D"/>
    <w:rsid w:val="00CD6F5B"/>
    <w:rsid w:val="00CE05FE"/>
    <w:rsid w:val="00CE24A6"/>
    <w:rsid w:val="00D27896"/>
    <w:rsid w:val="00D329D6"/>
    <w:rsid w:val="00D411BB"/>
    <w:rsid w:val="00D57FD3"/>
    <w:rsid w:val="00D70075"/>
    <w:rsid w:val="00D713D1"/>
    <w:rsid w:val="00D73954"/>
    <w:rsid w:val="00D8376C"/>
    <w:rsid w:val="00D90518"/>
    <w:rsid w:val="00DA0BA5"/>
    <w:rsid w:val="00DA18DA"/>
    <w:rsid w:val="00DA53BD"/>
    <w:rsid w:val="00DB0847"/>
    <w:rsid w:val="00DB3E27"/>
    <w:rsid w:val="00DC6972"/>
    <w:rsid w:val="00DD05E2"/>
    <w:rsid w:val="00DE5025"/>
    <w:rsid w:val="00DF61B9"/>
    <w:rsid w:val="00E0208F"/>
    <w:rsid w:val="00E03E98"/>
    <w:rsid w:val="00E20E03"/>
    <w:rsid w:val="00E259EE"/>
    <w:rsid w:val="00E343C3"/>
    <w:rsid w:val="00E423F8"/>
    <w:rsid w:val="00E46F64"/>
    <w:rsid w:val="00E54BAB"/>
    <w:rsid w:val="00E557BF"/>
    <w:rsid w:val="00E72635"/>
    <w:rsid w:val="00E76DCA"/>
    <w:rsid w:val="00E8044E"/>
    <w:rsid w:val="00E92C26"/>
    <w:rsid w:val="00E94782"/>
    <w:rsid w:val="00EB192B"/>
    <w:rsid w:val="00EB4923"/>
    <w:rsid w:val="00EC1088"/>
    <w:rsid w:val="00EC1A30"/>
    <w:rsid w:val="00EC3F73"/>
    <w:rsid w:val="00EC46D3"/>
    <w:rsid w:val="00EE1312"/>
    <w:rsid w:val="00EE3AE8"/>
    <w:rsid w:val="00EE57F5"/>
    <w:rsid w:val="00EF266E"/>
    <w:rsid w:val="00EF42B5"/>
    <w:rsid w:val="00F115FF"/>
    <w:rsid w:val="00F11DA2"/>
    <w:rsid w:val="00F12FB8"/>
    <w:rsid w:val="00F213AF"/>
    <w:rsid w:val="00F52B42"/>
    <w:rsid w:val="00F56A40"/>
    <w:rsid w:val="00F56CDC"/>
    <w:rsid w:val="00F622CE"/>
    <w:rsid w:val="00F816B3"/>
    <w:rsid w:val="00FA002B"/>
    <w:rsid w:val="00FA0338"/>
    <w:rsid w:val="00FA779B"/>
    <w:rsid w:val="00FB3955"/>
    <w:rsid w:val="00FD0C5D"/>
    <w:rsid w:val="00FD6259"/>
    <w:rsid w:val="00FE1BC3"/>
    <w:rsid w:val="00FF001A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C3BD4"/>
  <w15:chartTrackingRefBased/>
  <w15:docId w15:val="{E6FCFA6C-4016-4D0E-A9BB-22298BCC7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E7F"/>
    <w:pPr>
      <w:spacing w:after="0" w:line="240" w:lineRule="auto"/>
    </w:pPr>
    <w:rPr>
      <w:rFonts w:cstheme="minorHAnsi"/>
      <w:kern w:val="0"/>
      <w:sz w:val="24"/>
      <w:lang w:val="en-AU"/>
      <w14:ligatures w14:val="none"/>
    </w:rPr>
  </w:style>
  <w:style w:type="paragraph" w:styleId="Heading1">
    <w:name w:val="heading 1"/>
    <w:next w:val="BodyText"/>
    <w:link w:val="Heading1Char"/>
    <w:qFormat/>
    <w:rsid w:val="00686030"/>
    <w:pPr>
      <w:keepNext/>
      <w:numPr>
        <w:numId w:val="7"/>
      </w:numPr>
      <w:spacing w:before="360" w:after="180" w:line="240" w:lineRule="auto"/>
      <w:ind w:left="720" w:hanging="720"/>
      <w:outlineLvl w:val="0"/>
    </w:pPr>
    <w:rPr>
      <w:rFonts w:ascii="Calibri" w:eastAsia="Times New Roman" w:hAnsi="Calibri" w:cs="Arial"/>
      <w:b/>
      <w:bCs/>
      <w:caps/>
      <w:color w:val="004E9A"/>
      <w:kern w:val="32"/>
      <w:sz w:val="28"/>
      <w:szCs w:val="32"/>
    </w:rPr>
  </w:style>
  <w:style w:type="paragraph" w:styleId="Heading2">
    <w:name w:val="heading 2"/>
    <w:basedOn w:val="Heading1"/>
    <w:next w:val="BodyText"/>
    <w:link w:val="Heading2Char"/>
    <w:qFormat/>
    <w:rsid w:val="00650470"/>
    <w:pPr>
      <w:numPr>
        <w:ilvl w:val="1"/>
      </w:numPr>
      <w:spacing w:before="240"/>
      <w:ind w:left="720" w:hanging="720"/>
      <w:outlineLvl w:val="1"/>
    </w:pPr>
    <w:rPr>
      <w:bCs w:val="0"/>
      <w:iCs/>
      <w:caps w:val="0"/>
      <w:szCs w:val="28"/>
    </w:rPr>
  </w:style>
  <w:style w:type="paragraph" w:styleId="Heading3">
    <w:name w:val="heading 3"/>
    <w:next w:val="BodyText"/>
    <w:link w:val="Heading3Char"/>
    <w:qFormat/>
    <w:rsid w:val="00424873"/>
    <w:pPr>
      <w:keepNext/>
      <w:numPr>
        <w:ilvl w:val="2"/>
        <w:numId w:val="7"/>
      </w:numPr>
      <w:spacing w:before="240" w:after="120" w:line="240" w:lineRule="auto"/>
      <w:outlineLvl w:val="2"/>
    </w:pPr>
    <w:rPr>
      <w:rFonts w:ascii="Calibri" w:eastAsia="Times New Roman" w:hAnsi="Calibri" w:cs="Arial"/>
      <w:b/>
      <w:bCs/>
      <w:color w:val="004E9A"/>
      <w:sz w:val="24"/>
      <w:szCs w:val="26"/>
      <w:lang w:val="en-CA"/>
    </w:rPr>
  </w:style>
  <w:style w:type="paragraph" w:styleId="Heading4">
    <w:name w:val="heading 4"/>
    <w:basedOn w:val="Heading3"/>
    <w:next w:val="BodyText"/>
    <w:link w:val="Heading4Char"/>
    <w:rsid w:val="00650470"/>
    <w:pPr>
      <w:numPr>
        <w:ilvl w:val="3"/>
      </w:numPr>
      <w:ind w:left="900" w:hanging="900"/>
      <w:outlineLvl w:val="3"/>
    </w:pPr>
    <w:rPr>
      <w:bCs w:val="0"/>
      <w:szCs w:val="24"/>
    </w:rPr>
  </w:style>
  <w:style w:type="paragraph" w:styleId="Heading5">
    <w:name w:val="heading 5"/>
    <w:basedOn w:val="Heading3"/>
    <w:next w:val="BodyText"/>
    <w:link w:val="Heading5Char"/>
    <w:qFormat/>
    <w:rsid w:val="00424873"/>
    <w:pPr>
      <w:numPr>
        <w:ilvl w:val="0"/>
        <w:numId w:val="0"/>
      </w:numPr>
      <w:outlineLvl w:val="4"/>
    </w:pPr>
    <w:rPr>
      <w:bCs w:val="0"/>
      <w:iCs/>
    </w:rPr>
  </w:style>
  <w:style w:type="paragraph" w:styleId="Heading6">
    <w:name w:val="heading 6"/>
    <w:basedOn w:val="Heading5"/>
    <w:next w:val="BodyText"/>
    <w:link w:val="Heading6Char"/>
    <w:unhideWhenUsed/>
    <w:qFormat/>
    <w:rsid w:val="00424873"/>
    <w:pPr>
      <w:keepLines/>
      <w:outlineLvl w:val="5"/>
    </w:pPr>
    <w:rPr>
      <w:rFonts w:eastAsiaTheme="majorEastAsia" w:cstheme="majorBidi"/>
      <w:b w:val="0"/>
      <w:iCs w:val="0"/>
      <w:u w:val="single"/>
    </w:rPr>
  </w:style>
  <w:style w:type="paragraph" w:styleId="Heading7">
    <w:name w:val="heading 7"/>
    <w:basedOn w:val="Heading6"/>
    <w:next w:val="BodyText"/>
    <w:link w:val="Heading7Char"/>
    <w:unhideWhenUsed/>
    <w:qFormat/>
    <w:rsid w:val="00424873"/>
    <w:pPr>
      <w:outlineLvl w:val="6"/>
    </w:pPr>
    <w:rPr>
      <w:i/>
      <w:iCs/>
      <w:u w:val="none"/>
    </w:rPr>
  </w:style>
  <w:style w:type="paragraph" w:styleId="Heading8">
    <w:name w:val="heading 8"/>
    <w:basedOn w:val="Normal"/>
    <w:next w:val="BodyText"/>
    <w:link w:val="Heading8Char"/>
    <w:unhideWhenUsed/>
    <w:qFormat/>
    <w:rsid w:val="00424873"/>
    <w:pPr>
      <w:keepNext/>
      <w:keepLines/>
      <w:spacing w:before="240"/>
      <w:outlineLvl w:val="7"/>
    </w:pPr>
    <w:rPr>
      <w:rFonts w:ascii="Calibri" w:eastAsiaTheme="majorEastAsia" w:hAnsi="Calibri" w:cstheme="majorBidi"/>
      <w:i/>
      <w:color w:val="004E9A"/>
      <w:szCs w:val="20"/>
      <w:u w:val="single"/>
    </w:rPr>
  </w:style>
  <w:style w:type="paragraph" w:styleId="Heading9">
    <w:name w:val="heading 9"/>
    <w:basedOn w:val="Normal"/>
    <w:next w:val="BodyText"/>
    <w:link w:val="Heading9Char"/>
    <w:unhideWhenUsed/>
    <w:qFormat/>
    <w:rsid w:val="00424873"/>
    <w:pPr>
      <w:keepNext/>
      <w:keepLines/>
      <w:spacing w:before="240"/>
      <w:outlineLvl w:val="8"/>
    </w:pPr>
    <w:rPr>
      <w:rFonts w:asciiTheme="majorHAnsi" w:eastAsiaTheme="majorEastAsia" w:hAnsiTheme="majorHAnsi" w:cstheme="majorBidi"/>
      <w:iCs/>
      <w:color w:val="004E9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48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873"/>
    <w:rPr>
      <w:rFonts w:ascii="Tahoma" w:hAnsi="Tahoma" w:cs="Tahoma"/>
      <w:sz w:val="16"/>
      <w:szCs w:val="16"/>
      <w:lang w:val="en-CA"/>
    </w:rPr>
  </w:style>
  <w:style w:type="paragraph" w:customStyle="1" w:styleId="BodyText">
    <w:name w:val="BodyText"/>
    <w:link w:val="BodyTextChar"/>
    <w:qFormat/>
    <w:rsid w:val="000B14B2"/>
    <w:pPr>
      <w:spacing w:after="180" w:line="240" w:lineRule="auto"/>
    </w:pPr>
    <w:rPr>
      <w:rFonts w:ascii="Calibri" w:eastAsia="Times New Roman" w:hAnsi="Calibri" w:cs="Arial"/>
      <w:color w:val="000000"/>
      <w:sz w:val="24"/>
      <w:szCs w:val="20"/>
    </w:rPr>
  </w:style>
  <w:style w:type="character" w:customStyle="1" w:styleId="BodyTextChar">
    <w:name w:val="BodyText Char"/>
    <w:basedOn w:val="DefaultParagraphFont"/>
    <w:link w:val="BodyText"/>
    <w:rsid w:val="000B14B2"/>
    <w:rPr>
      <w:rFonts w:ascii="Calibri" w:eastAsia="Times New Roman" w:hAnsi="Calibri" w:cs="Arial"/>
      <w:color w:val="000000"/>
      <w:sz w:val="24"/>
      <w:szCs w:val="20"/>
    </w:rPr>
  </w:style>
  <w:style w:type="paragraph" w:customStyle="1" w:styleId="BodyNoSpace10pt">
    <w:name w:val="BodyNoSpace(10pt)"/>
    <w:basedOn w:val="BodyText"/>
    <w:rsid w:val="00424873"/>
    <w:pPr>
      <w:spacing w:after="0"/>
    </w:pPr>
    <w:rPr>
      <w:sz w:val="20"/>
    </w:rPr>
  </w:style>
  <w:style w:type="paragraph" w:customStyle="1" w:styleId="BodyTextRight">
    <w:name w:val="BodyTextRight"/>
    <w:rsid w:val="00424873"/>
    <w:pPr>
      <w:spacing w:after="0" w:line="240" w:lineRule="auto"/>
      <w:jc w:val="right"/>
    </w:pPr>
    <w:rPr>
      <w:rFonts w:ascii="Calibri" w:hAnsi="Calibri"/>
      <w:sz w:val="24"/>
      <w:lang w:val="en-CA"/>
    </w:rPr>
  </w:style>
  <w:style w:type="paragraph" w:customStyle="1" w:styleId="Bullet1">
    <w:name w:val="Bullet 1"/>
    <w:basedOn w:val="Normal"/>
    <w:qFormat/>
    <w:rsid w:val="00424873"/>
    <w:pPr>
      <w:numPr>
        <w:numId w:val="1"/>
      </w:numPr>
      <w:tabs>
        <w:tab w:val="left" w:pos="720"/>
      </w:tabs>
      <w:autoSpaceDE w:val="0"/>
      <w:autoSpaceDN w:val="0"/>
      <w:adjustRightInd w:val="0"/>
      <w:spacing w:after="120"/>
      <w:ind w:left="720"/>
    </w:pPr>
    <w:rPr>
      <w:rFonts w:ascii="Calibri" w:eastAsia="Times New Roman" w:hAnsi="Calibri" w:cs="Arial"/>
      <w:color w:val="000000"/>
      <w:szCs w:val="16"/>
    </w:rPr>
  </w:style>
  <w:style w:type="paragraph" w:customStyle="1" w:styleId="Bullet2">
    <w:name w:val="Bullet 2"/>
    <w:basedOn w:val="Bullet1"/>
    <w:qFormat/>
    <w:rsid w:val="00424873"/>
    <w:pPr>
      <w:numPr>
        <w:numId w:val="2"/>
      </w:numPr>
      <w:tabs>
        <w:tab w:val="clear" w:pos="720"/>
        <w:tab w:val="left" w:pos="1080"/>
      </w:tabs>
      <w:ind w:left="1080"/>
    </w:pPr>
  </w:style>
  <w:style w:type="paragraph" w:customStyle="1" w:styleId="Bullet3">
    <w:name w:val="Bullet 3"/>
    <w:basedOn w:val="Bullet2"/>
    <w:qFormat/>
    <w:rsid w:val="00424873"/>
    <w:pPr>
      <w:numPr>
        <w:numId w:val="3"/>
      </w:numPr>
      <w:tabs>
        <w:tab w:val="clear" w:pos="1080"/>
        <w:tab w:val="left" w:pos="1440"/>
      </w:tabs>
      <w:ind w:left="1440"/>
    </w:pPr>
  </w:style>
  <w:style w:type="paragraph" w:styleId="Caption">
    <w:name w:val="caption"/>
    <w:next w:val="BodyText"/>
    <w:qFormat/>
    <w:rsid w:val="00853F2E"/>
    <w:pPr>
      <w:keepNext/>
      <w:spacing w:before="180" w:after="120" w:line="240" w:lineRule="auto"/>
      <w:ind w:left="1440" w:hanging="1440"/>
    </w:pPr>
    <w:rPr>
      <w:rFonts w:ascii="Calibri" w:hAnsi="Calibri" w:cs="Arial"/>
      <w:b/>
      <w:sz w:val="24"/>
      <w:lang w:val="en-CA"/>
    </w:rPr>
  </w:style>
  <w:style w:type="paragraph" w:customStyle="1" w:styleId="ClientName">
    <w:name w:val="Client Name"/>
    <w:qFormat/>
    <w:rsid w:val="00424873"/>
    <w:pPr>
      <w:spacing w:after="0" w:line="240" w:lineRule="auto"/>
    </w:pPr>
    <w:rPr>
      <w:rFonts w:ascii="Calibri" w:hAnsi="Calibri"/>
      <w:color w:val="000000" w:themeColor="text1"/>
    </w:rPr>
  </w:style>
  <w:style w:type="paragraph" w:customStyle="1" w:styleId="Cover-ClientName">
    <w:name w:val="Cover-ClientName"/>
    <w:basedOn w:val="Normal"/>
    <w:next w:val="Normal"/>
    <w:rsid w:val="00424873"/>
    <w:pPr>
      <w:spacing w:after="360"/>
      <w:jc w:val="right"/>
    </w:pPr>
    <w:rPr>
      <w:rFonts w:ascii="Calibri" w:hAnsi="Calibri" w:cstheme="minorBidi"/>
      <w:b/>
      <w:color w:val="004E9A"/>
      <w:sz w:val="64"/>
    </w:rPr>
  </w:style>
  <w:style w:type="paragraph" w:customStyle="1" w:styleId="Cover-Date-ProjNo">
    <w:name w:val="Cover-Date-ProjNo"/>
    <w:rsid w:val="00424873"/>
    <w:pPr>
      <w:spacing w:after="0" w:line="240" w:lineRule="auto"/>
    </w:pPr>
    <w:rPr>
      <w:rFonts w:ascii="Calibri" w:hAnsi="Calibri"/>
      <w:sz w:val="20"/>
      <w:lang w:val="en-CA"/>
    </w:rPr>
  </w:style>
  <w:style w:type="paragraph" w:customStyle="1" w:styleId="Cover-ProjectName">
    <w:name w:val="Cover-ProjectName"/>
    <w:basedOn w:val="Cover-ClientName"/>
    <w:rsid w:val="00424873"/>
    <w:pPr>
      <w:spacing w:after="240"/>
    </w:pPr>
    <w:rPr>
      <w:color w:val="auto"/>
      <w:sz w:val="44"/>
    </w:rPr>
  </w:style>
  <w:style w:type="paragraph" w:customStyle="1" w:styleId="Cover-DocumentTitle">
    <w:name w:val="Cover-DocumentTitle"/>
    <w:basedOn w:val="Cover-ProjectName"/>
    <w:rsid w:val="00424873"/>
    <w:rPr>
      <w:i/>
      <w:color w:val="004E9A"/>
    </w:rPr>
  </w:style>
  <w:style w:type="paragraph" w:styleId="Footer">
    <w:name w:val="footer"/>
    <w:link w:val="FooterChar"/>
    <w:uiPriority w:val="99"/>
    <w:rsid w:val="00424873"/>
    <w:pPr>
      <w:tabs>
        <w:tab w:val="center" w:pos="4680"/>
        <w:tab w:val="right" w:pos="9360"/>
      </w:tabs>
      <w:spacing w:after="0" w:line="240" w:lineRule="auto"/>
    </w:pPr>
    <w:rPr>
      <w:rFonts w:ascii="Calibri" w:hAnsi="Calibri"/>
      <w:color w:val="595959" w:themeColor="text1" w:themeTint="A6"/>
      <w:sz w:val="16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DateMonthYear">
    <w:name w:val="Date(Month Year)"/>
    <w:basedOn w:val="Footer"/>
    <w:link w:val="DateMonthYearChar"/>
    <w:qFormat/>
    <w:rsid w:val="00424873"/>
    <w:pPr>
      <w:jc w:val="right"/>
    </w:pPr>
  </w:style>
  <w:style w:type="character" w:customStyle="1" w:styleId="DateMonthYearChar">
    <w:name w:val="Date(Month Year) Char"/>
    <w:basedOn w:val="FooterChar"/>
    <w:link w:val="DateMonthYear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LetterText">
    <w:name w:val="LetterText"/>
    <w:rsid w:val="00424873"/>
    <w:pPr>
      <w:spacing w:after="0" w:line="260" w:lineRule="exact"/>
    </w:pPr>
    <w:rPr>
      <w:rFonts w:ascii="Calibri" w:hAnsi="Calibri"/>
      <w:sz w:val="24"/>
      <w:lang w:val="en-CA"/>
    </w:rPr>
  </w:style>
  <w:style w:type="paragraph" w:customStyle="1" w:styleId="Date-Letter">
    <w:name w:val="Date-Letter"/>
    <w:basedOn w:val="LetterText"/>
    <w:qFormat/>
    <w:rsid w:val="00424873"/>
    <w:pPr>
      <w:spacing w:after="240" w:line="240" w:lineRule="auto"/>
      <w:jc w:val="right"/>
    </w:pPr>
  </w:style>
  <w:style w:type="paragraph" w:customStyle="1" w:styleId="DocumentTitle">
    <w:name w:val="Document Title"/>
    <w:qFormat/>
    <w:rsid w:val="00424873"/>
    <w:pPr>
      <w:spacing w:after="0" w:line="240" w:lineRule="auto"/>
      <w:jc w:val="right"/>
    </w:pPr>
    <w:rPr>
      <w:rFonts w:ascii="Calibri" w:hAnsi="Calibri"/>
      <w:color w:val="000000" w:themeColor="text1"/>
      <w:lang w:val="en-CA"/>
    </w:rPr>
  </w:style>
  <w:style w:type="paragraph" w:customStyle="1" w:styleId="ReferencesList">
    <w:name w:val="References List"/>
    <w:basedOn w:val="BodyText"/>
    <w:qFormat/>
    <w:rsid w:val="00424873"/>
    <w:pPr>
      <w:spacing w:after="160"/>
      <w:ind w:left="360" w:hanging="360"/>
    </w:pPr>
  </w:style>
  <w:style w:type="paragraph" w:customStyle="1" w:styleId="DrawingsList">
    <w:name w:val="Drawings List"/>
    <w:basedOn w:val="ReferencesList"/>
    <w:qFormat/>
    <w:rsid w:val="00424873"/>
    <w:pPr>
      <w:spacing w:after="120"/>
      <w:ind w:left="2880" w:hanging="1440"/>
    </w:pPr>
  </w:style>
  <w:style w:type="character" w:customStyle="1" w:styleId="Heading1Char">
    <w:name w:val="Heading 1 Char"/>
    <w:basedOn w:val="DefaultParagraphFont"/>
    <w:link w:val="Heading1"/>
    <w:rsid w:val="00686030"/>
    <w:rPr>
      <w:rFonts w:ascii="Calibri" w:eastAsia="Times New Roman" w:hAnsi="Calibri" w:cs="Arial"/>
      <w:b/>
      <w:bCs/>
      <w:caps/>
      <w:color w:val="004E9A"/>
      <w:kern w:val="32"/>
      <w:sz w:val="28"/>
      <w:szCs w:val="32"/>
    </w:rPr>
  </w:style>
  <w:style w:type="paragraph" w:customStyle="1" w:styleId="ExecSumPreface">
    <w:name w:val="ExecSum/Preface"/>
    <w:basedOn w:val="Heading1"/>
    <w:next w:val="BodyText"/>
    <w:qFormat/>
    <w:rsid w:val="00424873"/>
    <w:pPr>
      <w:numPr>
        <w:numId w:val="0"/>
      </w:numPr>
    </w:pPr>
  </w:style>
  <w:style w:type="paragraph" w:customStyle="1" w:styleId="FileNameProjNo">
    <w:name w:val="FileName/ProjNo"/>
    <w:basedOn w:val="Footer"/>
    <w:link w:val="FileNameProjNoChar"/>
    <w:qFormat/>
    <w:rsid w:val="00424873"/>
  </w:style>
  <w:style w:type="character" w:customStyle="1" w:styleId="FileNameProjNoChar">
    <w:name w:val="FileName/ProjNo Char"/>
    <w:basedOn w:val="FooterChar"/>
    <w:link w:val="FileNameProjNo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Flysheet-APP-DWG-CoverTITLE">
    <w:name w:val="Flysheet-APP-DWG-Cover TITLE"/>
    <w:basedOn w:val="Normal"/>
    <w:link w:val="Flysheet-APP-DWG-CoverTITLEChar"/>
    <w:qFormat/>
    <w:rsid w:val="00424873"/>
    <w:pPr>
      <w:spacing w:before="120" w:after="120"/>
      <w:jc w:val="right"/>
    </w:pPr>
    <w:rPr>
      <w:rFonts w:ascii="Calibri" w:hAnsi="Calibri"/>
      <w:b/>
      <w:caps/>
      <w:color w:val="004E9A"/>
      <w:sz w:val="44"/>
      <w:szCs w:val="44"/>
    </w:rPr>
  </w:style>
  <w:style w:type="character" w:customStyle="1" w:styleId="Flysheet-APP-DWG-CoverTITLEChar">
    <w:name w:val="Flysheet-APP-DWG-Cover TITLE Char"/>
    <w:basedOn w:val="DefaultParagraphFont"/>
    <w:link w:val="Flysheet-APP-DWG-CoverTITLE"/>
    <w:rsid w:val="00424873"/>
    <w:rPr>
      <w:rFonts w:ascii="Calibri" w:hAnsi="Calibri" w:cstheme="minorHAnsi"/>
      <w:b/>
      <w:caps/>
      <w:color w:val="004E9A"/>
      <w:sz w:val="44"/>
      <w:szCs w:val="44"/>
      <w:lang w:val="en-CA"/>
    </w:rPr>
  </w:style>
  <w:style w:type="paragraph" w:customStyle="1" w:styleId="Flysheet-APP-CoverSUBTitle">
    <w:name w:val="Flysheet-APP-Cover_SUB Title"/>
    <w:basedOn w:val="Flysheet-APP-DWG-CoverTITLE"/>
    <w:qFormat/>
    <w:rsid w:val="00424873"/>
    <w:rPr>
      <w:caps w:val="0"/>
      <w:sz w:val="36"/>
    </w:rPr>
  </w:style>
  <w:style w:type="paragraph" w:customStyle="1" w:styleId="GreenLineBorder">
    <w:name w:val="GreenLineBorder"/>
    <w:basedOn w:val="BodyText"/>
    <w:link w:val="GreenLineBorderChar"/>
    <w:qFormat/>
    <w:rsid w:val="00424873"/>
    <w:pPr>
      <w:pBdr>
        <w:bottom w:val="single" w:sz="6" w:space="1" w:color="12AD2B"/>
      </w:pBdr>
    </w:pPr>
  </w:style>
  <w:style w:type="character" w:customStyle="1" w:styleId="GreenLineBorderChar">
    <w:name w:val="GreenLineBorder Char"/>
    <w:basedOn w:val="BodyTextChar"/>
    <w:link w:val="GreenLineBorder"/>
    <w:rsid w:val="00424873"/>
    <w:rPr>
      <w:rFonts w:ascii="Calibri" w:eastAsia="Times New Roman" w:hAnsi="Calibri" w:cs="Arial"/>
      <w:color w:val="000000"/>
      <w:sz w:val="24"/>
      <w:szCs w:val="20"/>
    </w:rPr>
  </w:style>
  <w:style w:type="paragraph" w:styleId="Header">
    <w:name w:val="header"/>
    <w:basedOn w:val="Footer"/>
    <w:link w:val="HeaderChar"/>
    <w:uiPriority w:val="99"/>
    <w:rsid w:val="00424873"/>
    <w:pPr>
      <w:spacing w:after="120"/>
    </w:pPr>
    <w:rPr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424873"/>
    <w:rPr>
      <w:rFonts w:ascii="Calibri" w:hAnsi="Calibri"/>
      <w:color w:val="000000" w:themeColor="text1"/>
      <w:lang w:val="en-CA"/>
    </w:rPr>
  </w:style>
  <w:style w:type="character" w:customStyle="1" w:styleId="Heading2Char">
    <w:name w:val="Heading 2 Char"/>
    <w:basedOn w:val="DefaultParagraphFont"/>
    <w:link w:val="Heading2"/>
    <w:rsid w:val="00650470"/>
    <w:rPr>
      <w:rFonts w:ascii="Calibri" w:eastAsia="Times New Roman" w:hAnsi="Calibri" w:cs="Arial"/>
      <w:b/>
      <w:iCs/>
      <w:color w:val="004E9A"/>
      <w:kern w:val="32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424873"/>
    <w:rPr>
      <w:rFonts w:ascii="Calibri" w:eastAsia="Times New Roman" w:hAnsi="Calibri" w:cs="Arial"/>
      <w:b/>
      <w:bCs/>
      <w:color w:val="004E9A"/>
      <w:sz w:val="24"/>
      <w:szCs w:val="26"/>
      <w:lang w:val="en-CA"/>
    </w:rPr>
  </w:style>
  <w:style w:type="character" w:customStyle="1" w:styleId="Heading4Char">
    <w:name w:val="Heading 4 Char"/>
    <w:basedOn w:val="DefaultParagraphFont"/>
    <w:link w:val="Heading4"/>
    <w:rsid w:val="00650470"/>
    <w:rPr>
      <w:rFonts w:ascii="Calibri" w:eastAsia="Times New Roman" w:hAnsi="Calibri" w:cs="Arial"/>
      <w:b/>
      <w:color w:val="004E9A"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rsid w:val="00424873"/>
    <w:rPr>
      <w:rFonts w:ascii="Calibri" w:eastAsia="Times New Roman" w:hAnsi="Calibri" w:cs="Arial"/>
      <w:b/>
      <w:iCs/>
      <w:color w:val="004E9A"/>
      <w:sz w:val="24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424873"/>
    <w:rPr>
      <w:rFonts w:ascii="Calibri" w:eastAsiaTheme="majorEastAsia" w:hAnsi="Calibri" w:cstheme="majorBidi"/>
      <w:color w:val="004E9A"/>
      <w:sz w:val="24"/>
      <w:szCs w:val="26"/>
      <w:u w:val="single"/>
      <w:lang w:val="en-CA"/>
    </w:rPr>
  </w:style>
  <w:style w:type="character" w:customStyle="1" w:styleId="Heading7Char">
    <w:name w:val="Heading 7 Char"/>
    <w:basedOn w:val="DefaultParagraphFont"/>
    <w:link w:val="Heading7"/>
    <w:rsid w:val="00424873"/>
    <w:rPr>
      <w:rFonts w:ascii="Calibri" w:eastAsiaTheme="majorEastAsia" w:hAnsi="Calibri" w:cstheme="majorBidi"/>
      <w:i/>
      <w:iCs/>
      <w:color w:val="004E9A"/>
      <w:sz w:val="24"/>
      <w:szCs w:val="26"/>
      <w:lang w:val="en-CA"/>
    </w:rPr>
  </w:style>
  <w:style w:type="character" w:customStyle="1" w:styleId="Heading8Char">
    <w:name w:val="Heading 8 Char"/>
    <w:basedOn w:val="DefaultParagraphFont"/>
    <w:link w:val="Heading8"/>
    <w:rsid w:val="00424873"/>
    <w:rPr>
      <w:rFonts w:ascii="Calibri" w:eastAsiaTheme="majorEastAsia" w:hAnsi="Calibri" w:cstheme="majorBidi"/>
      <w:i/>
      <w:color w:val="004E9A"/>
      <w:sz w:val="24"/>
      <w:szCs w:val="20"/>
      <w:u w:val="single"/>
      <w:lang w:val="en-CA"/>
    </w:rPr>
  </w:style>
  <w:style w:type="character" w:customStyle="1" w:styleId="Heading9Char">
    <w:name w:val="Heading 9 Char"/>
    <w:basedOn w:val="DefaultParagraphFont"/>
    <w:link w:val="Heading9"/>
    <w:rsid w:val="00424873"/>
    <w:rPr>
      <w:rFonts w:asciiTheme="majorHAnsi" w:eastAsiaTheme="majorEastAsia" w:hAnsiTheme="majorHAnsi" w:cstheme="majorBidi"/>
      <w:iCs/>
      <w:color w:val="004E9A"/>
      <w:sz w:val="24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424873"/>
    <w:rPr>
      <w:color w:val="0563C1" w:themeColor="hyperlink"/>
      <w:u w:val="single"/>
    </w:rPr>
  </w:style>
  <w:style w:type="paragraph" w:customStyle="1" w:styleId="KCBAddress">
    <w:name w:val="KCB Address"/>
    <w:basedOn w:val="Normal"/>
    <w:qFormat/>
    <w:rsid w:val="00424873"/>
    <w:pPr>
      <w:ind w:left="-918" w:right="-1080"/>
      <w:jc w:val="center"/>
    </w:pPr>
    <w:rPr>
      <w:rFonts w:ascii="Century Gothic" w:eastAsia="Times New Roman" w:hAnsi="Century Gothic" w:cs="Times New Roman"/>
      <w:color w:val="333399"/>
      <w:spacing w:val="6"/>
      <w:w w:val="95"/>
      <w:kern w:val="16"/>
      <w:sz w:val="18"/>
      <w:szCs w:val="18"/>
    </w:rPr>
  </w:style>
  <w:style w:type="table" w:styleId="TableGrid">
    <w:name w:val="Table Grid"/>
    <w:basedOn w:val="TableNormal"/>
    <w:uiPriority w:val="59"/>
    <w:rsid w:val="0042487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CBTable">
    <w:name w:val="KCB Table"/>
    <w:basedOn w:val="TableGrid"/>
    <w:uiPriority w:val="99"/>
    <w:qFormat/>
    <w:rsid w:val="00834A3C"/>
    <w:pPr>
      <w:jc w:val="center"/>
    </w:pPr>
    <w:rPr>
      <w:rFonts w:ascii="Calibri" w:hAnsi="Calibri"/>
      <w:sz w:val="20"/>
    </w:rPr>
    <w:tblPr>
      <w:tblBorders>
        <w:top w:val="single" w:sz="6" w:space="0" w:color="7F7F7F" w:themeColor="text1" w:themeTint="80"/>
        <w:left w:val="single" w:sz="6" w:space="0" w:color="7F7F7F" w:themeColor="text1" w:themeTint="80"/>
        <w:bottom w:val="single" w:sz="6" w:space="0" w:color="7F7F7F" w:themeColor="text1" w:themeTint="80"/>
        <w:right w:val="single" w:sz="6" w:space="0" w:color="7F7F7F" w:themeColor="text1" w:themeTint="80"/>
        <w:insideH w:val="single" w:sz="6" w:space="0" w:color="7F7F7F" w:themeColor="text1" w:themeTint="80"/>
        <w:insideV w:val="single" w:sz="6" w:space="0" w:color="7F7F7F" w:themeColor="text1" w:themeTint="80"/>
      </w:tblBorders>
    </w:tblPr>
    <w:tcPr>
      <w:vAlign w:val="center"/>
    </w:tcPr>
    <w:tblStylePr w:type="firstRow">
      <w:pPr>
        <w:jc w:val="center"/>
      </w:pPr>
      <w:rPr>
        <w:rFonts w:ascii="Calibri" w:hAnsi="Calibri"/>
        <w:b/>
        <w:i w:val="0"/>
        <w:color w:val="004E9A"/>
        <w:sz w:val="20"/>
      </w:rPr>
      <w:tblPr/>
      <w:trPr>
        <w:cantSplit/>
        <w:tblHeader/>
      </w:trPr>
      <w:tcPr>
        <w:tcBorders>
          <w:top w:val="single" w:sz="6" w:space="0" w:color="7F7F7F" w:themeColor="text1" w:themeTint="80"/>
          <w:left w:val="single" w:sz="6" w:space="0" w:color="7F7F7F" w:themeColor="text1" w:themeTint="80"/>
          <w:bottom w:val="single" w:sz="6" w:space="0" w:color="7F7F7F" w:themeColor="text1" w:themeTint="80"/>
          <w:right w:val="single" w:sz="6" w:space="0" w:color="7F7F7F" w:themeColor="text1" w:themeTint="80"/>
          <w:insideH w:val="nil"/>
          <w:insideV w:val="single" w:sz="6" w:space="0" w:color="7F7F7F" w:themeColor="text1" w:themeTint="80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LightShading1">
    <w:name w:val="Light Shading1"/>
    <w:basedOn w:val="TableNormal"/>
    <w:uiPriority w:val="60"/>
    <w:rsid w:val="00424873"/>
    <w:pPr>
      <w:spacing w:after="0" w:line="240" w:lineRule="auto"/>
    </w:pPr>
    <w:rPr>
      <w:rFonts w:ascii="Calibri" w:eastAsia="SimSun" w:hAnsi="Calibri" w:cs="Times New Roman"/>
      <w:color w:val="000000" w:themeColor="text1" w:themeShade="BF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ListsBullet1">
    <w:name w:val="Lists Bullet 1"/>
    <w:qFormat/>
    <w:rsid w:val="00424873"/>
    <w:pPr>
      <w:numPr>
        <w:numId w:val="8"/>
      </w:numPr>
      <w:spacing w:after="0" w:line="240" w:lineRule="auto"/>
    </w:pPr>
    <w:rPr>
      <w:rFonts w:ascii="Calibri" w:eastAsia="Times New Roman" w:hAnsi="Calibri" w:cs="Arial"/>
      <w:color w:val="000000"/>
      <w:sz w:val="24"/>
      <w:szCs w:val="16"/>
    </w:rPr>
  </w:style>
  <w:style w:type="paragraph" w:customStyle="1" w:styleId="ListsBullet2">
    <w:name w:val="Lists Bullet 2"/>
    <w:qFormat/>
    <w:rsid w:val="00424873"/>
    <w:pPr>
      <w:numPr>
        <w:numId w:val="9"/>
      </w:numPr>
      <w:spacing w:after="0" w:line="240" w:lineRule="auto"/>
    </w:pPr>
    <w:rPr>
      <w:rFonts w:ascii="Calibri" w:eastAsia="Times New Roman" w:hAnsi="Calibri" w:cs="Arial"/>
      <w:color w:val="000000"/>
      <w:sz w:val="24"/>
      <w:szCs w:val="16"/>
    </w:rPr>
  </w:style>
  <w:style w:type="paragraph" w:customStyle="1" w:styleId="NumberList1">
    <w:name w:val="Number List 1"/>
    <w:basedOn w:val="BodyText"/>
    <w:qFormat/>
    <w:rsid w:val="00650470"/>
    <w:pPr>
      <w:numPr>
        <w:numId w:val="10"/>
      </w:numPr>
      <w:tabs>
        <w:tab w:val="clear" w:pos="1080"/>
        <w:tab w:val="num" w:pos="720"/>
      </w:tabs>
      <w:autoSpaceDE w:val="0"/>
      <w:autoSpaceDN w:val="0"/>
      <w:adjustRightInd w:val="0"/>
      <w:spacing w:after="120"/>
      <w:ind w:left="720"/>
    </w:pPr>
    <w:rPr>
      <w:szCs w:val="24"/>
    </w:rPr>
  </w:style>
  <w:style w:type="paragraph" w:customStyle="1" w:styleId="NumberList2">
    <w:name w:val="Number List 2"/>
    <w:basedOn w:val="BodyText"/>
    <w:qFormat/>
    <w:rsid w:val="00650470"/>
    <w:pPr>
      <w:numPr>
        <w:numId w:val="11"/>
      </w:numPr>
      <w:tabs>
        <w:tab w:val="clear" w:pos="1440"/>
        <w:tab w:val="num" w:pos="1080"/>
      </w:tabs>
      <w:spacing w:after="120"/>
      <w:ind w:left="1080"/>
    </w:pPr>
  </w:style>
  <w:style w:type="paragraph" w:customStyle="1" w:styleId="NumberList3">
    <w:name w:val="Number List 3"/>
    <w:basedOn w:val="Normal"/>
    <w:qFormat/>
    <w:rsid w:val="00650470"/>
    <w:pPr>
      <w:numPr>
        <w:ilvl w:val="2"/>
        <w:numId w:val="12"/>
      </w:numPr>
      <w:tabs>
        <w:tab w:val="clear" w:pos="2160"/>
        <w:tab w:val="left" w:pos="1440"/>
      </w:tabs>
      <w:autoSpaceDE w:val="0"/>
      <w:autoSpaceDN w:val="0"/>
      <w:adjustRightInd w:val="0"/>
      <w:spacing w:after="120" w:line="260" w:lineRule="atLeast"/>
      <w:ind w:left="1440"/>
    </w:pPr>
    <w:rPr>
      <w:rFonts w:ascii="Calibri" w:eastAsia="Times New Roman" w:hAnsi="Calibri" w:cs="Arial"/>
      <w:color w:val="000000"/>
      <w:szCs w:val="16"/>
    </w:rPr>
  </w:style>
  <w:style w:type="paragraph" w:customStyle="1" w:styleId="PageNo">
    <w:name w:val="PageNo."/>
    <w:basedOn w:val="Footer"/>
    <w:link w:val="PageNoChar"/>
    <w:qFormat/>
    <w:rsid w:val="00424873"/>
    <w:pPr>
      <w:jc w:val="right"/>
    </w:pPr>
  </w:style>
  <w:style w:type="character" w:customStyle="1" w:styleId="PageNoChar">
    <w:name w:val="PageNo. Char"/>
    <w:basedOn w:val="FooterChar"/>
    <w:link w:val="PageNo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ProjectName">
    <w:name w:val="Project Name"/>
    <w:qFormat/>
    <w:rsid w:val="00424873"/>
    <w:pPr>
      <w:spacing w:after="0" w:line="240" w:lineRule="auto"/>
    </w:pPr>
    <w:rPr>
      <w:rFonts w:ascii="Calibri" w:hAnsi="Calibri"/>
      <w:color w:val="000000" w:themeColor="text1"/>
    </w:rPr>
  </w:style>
  <w:style w:type="paragraph" w:customStyle="1" w:styleId="ReferencesTitle">
    <w:name w:val="References Title"/>
    <w:basedOn w:val="Heading1"/>
    <w:next w:val="ReferencesList"/>
    <w:qFormat/>
    <w:rsid w:val="00424873"/>
    <w:pPr>
      <w:numPr>
        <w:numId w:val="0"/>
      </w:numPr>
      <w:jc w:val="both"/>
      <w:outlineLvl w:val="9"/>
    </w:pPr>
    <w:rPr>
      <w:rFonts w:cs="Tahoma"/>
      <w:bCs w:val="0"/>
      <w:kern w:val="28"/>
      <w:lang w:val="en-CA"/>
    </w:rPr>
  </w:style>
  <w:style w:type="paragraph" w:styleId="TableofFigures">
    <w:name w:val="table of figures"/>
    <w:basedOn w:val="Normal"/>
    <w:next w:val="Normal"/>
    <w:uiPriority w:val="99"/>
    <w:unhideWhenUsed/>
    <w:rsid w:val="00424873"/>
  </w:style>
  <w:style w:type="paragraph" w:customStyle="1" w:styleId="TableHeader">
    <w:name w:val="TableHeader"/>
    <w:basedOn w:val="BodyText"/>
    <w:rsid w:val="00424873"/>
    <w:pPr>
      <w:spacing w:after="0"/>
      <w:jc w:val="center"/>
    </w:pPr>
    <w:rPr>
      <w:b/>
      <w:color w:val="004E9A"/>
      <w:sz w:val="20"/>
      <w:lang w:eastAsia="zh-CN"/>
    </w:rPr>
  </w:style>
  <w:style w:type="paragraph" w:customStyle="1" w:styleId="TableNotes">
    <w:name w:val="TableNotes"/>
    <w:basedOn w:val="BodyText"/>
    <w:qFormat/>
    <w:rsid w:val="00E94782"/>
    <w:pPr>
      <w:spacing w:before="40" w:after="0"/>
      <w:contextualSpacing/>
    </w:pPr>
    <w:rPr>
      <w:sz w:val="18"/>
      <w:szCs w:val="18"/>
    </w:rPr>
  </w:style>
  <w:style w:type="paragraph" w:customStyle="1" w:styleId="TableText">
    <w:name w:val="TableText"/>
    <w:basedOn w:val="BodyText"/>
    <w:rsid w:val="00424873"/>
    <w:pPr>
      <w:spacing w:after="0"/>
    </w:pPr>
    <w:rPr>
      <w:sz w:val="20"/>
    </w:rPr>
  </w:style>
  <w:style w:type="paragraph" w:customStyle="1" w:styleId="TableTextCentre">
    <w:name w:val="TableTextCentre"/>
    <w:basedOn w:val="TableText"/>
    <w:rsid w:val="00424873"/>
    <w:pPr>
      <w:keepNext/>
      <w:jc w:val="center"/>
    </w:pPr>
    <w:rPr>
      <w:rFonts w:cs="Tahoma"/>
    </w:rPr>
  </w:style>
  <w:style w:type="paragraph" w:styleId="Title">
    <w:name w:val="Title"/>
    <w:next w:val="BodyText"/>
    <w:link w:val="TitleChar"/>
    <w:uiPriority w:val="10"/>
    <w:qFormat/>
    <w:rsid w:val="00424873"/>
    <w:pPr>
      <w:spacing w:after="360" w:line="240" w:lineRule="auto"/>
      <w:contextualSpacing/>
      <w:jc w:val="center"/>
    </w:pPr>
    <w:rPr>
      <w:rFonts w:ascii="Calibri" w:eastAsiaTheme="majorEastAsia" w:hAnsi="Calibri" w:cstheme="majorBidi"/>
      <w:color w:val="004E9A"/>
      <w:spacing w:val="5"/>
      <w:kern w:val="28"/>
      <w:sz w:val="28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424873"/>
    <w:rPr>
      <w:rFonts w:ascii="Calibri" w:eastAsiaTheme="majorEastAsia" w:hAnsi="Calibri" w:cstheme="majorBidi"/>
      <w:color w:val="004E9A"/>
      <w:spacing w:val="5"/>
      <w:kern w:val="28"/>
      <w:sz w:val="28"/>
      <w:szCs w:val="52"/>
      <w:lang w:val="en-CA"/>
    </w:rPr>
  </w:style>
  <w:style w:type="paragraph" w:styleId="TOC1">
    <w:name w:val="toc 1"/>
    <w:next w:val="BodyText"/>
    <w:uiPriority w:val="39"/>
    <w:unhideWhenUsed/>
    <w:rsid w:val="00650470"/>
    <w:pPr>
      <w:tabs>
        <w:tab w:val="left" w:pos="720"/>
        <w:tab w:val="right" w:leader="dot" w:pos="9360"/>
      </w:tabs>
      <w:spacing w:before="120" w:after="0" w:line="240" w:lineRule="auto"/>
      <w:ind w:left="720" w:right="302" w:hanging="720"/>
    </w:pPr>
    <w:rPr>
      <w:rFonts w:ascii="Calibri" w:hAnsi="Calibri"/>
      <w:caps/>
      <w:noProof/>
      <w:color w:val="004E9A"/>
      <w:sz w:val="24"/>
      <w:szCs w:val="24"/>
      <w:lang w:val="en-CA"/>
    </w:rPr>
  </w:style>
  <w:style w:type="paragraph" w:styleId="TOC2">
    <w:name w:val="toc 2"/>
    <w:basedOn w:val="TOC1"/>
    <w:next w:val="BodyText"/>
    <w:uiPriority w:val="39"/>
    <w:unhideWhenUsed/>
    <w:rsid w:val="00650470"/>
    <w:pPr>
      <w:tabs>
        <w:tab w:val="clear" w:pos="720"/>
        <w:tab w:val="left" w:pos="1440"/>
      </w:tabs>
      <w:spacing w:before="0" w:after="40"/>
      <w:ind w:left="1440" w:hanging="702"/>
    </w:pPr>
    <w:rPr>
      <w:caps w:val="0"/>
      <w:color w:val="auto"/>
    </w:rPr>
  </w:style>
  <w:style w:type="paragraph" w:styleId="TOC3">
    <w:name w:val="toc 3"/>
    <w:basedOn w:val="TOC1"/>
    <w:next w:val="BodyText"/>
    <w:uiPriority w:val="39"/>
    <w:unhideWhenUsed/>
    <w:rsid w:val="00650470"/>
    <w:pPr>
      <w:tabs>
        <w:tab w:val="clear" w:pos="720"/>
        <w:tab w:val="left" w:pos="2340"/>
      </w:tabs>
      <w:spacing w:before="0" w:after="40"/>
      <w:ind w:left="2347" w:hanging="907"/>
    </w:pPr>
    <w:rPr>
      <w:caps w:val="0"/>
      <w:color w:val="auto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4873"/>
    <w:pPr>
      <w:spacing w:after="100"/>
      <w:ind w:left="660"/>
    </w:pPr>
  </w:style>
  <w:style w:type="paragraph" w:customStyle="1" w:styleId="TOCListTitles">
    <w:name w:val="TOC List Titles"/>
    <w:basedOn w:val="BodyText"/>
    <w:next w:val="Normal"/>
    <w:qFormat/>
    <w:rsid w:val="00424873"/>
    <w:pPr>
      <w:jc w:val="center"/>
    </w:pPr>
    <w:rPr>
      <w:b/>
      <w:color w:val="004E9A"/>
    </w:rPr>
  </w:style>
  <w:style w:type="paragraph" w:customStyle="1" w:styleId="TOCLists">
    <w:name w:val="TOC Lists"/>
    <w:basedOn w:val="TOCListTitles"/>
    <w:qFormat/>
    <w:rsid w:val="00424873"/>
    <w:pPr>
      <w:jc w:val="left"/>
    </w:pPr>
    <w:rPr>
      <w:b w:val="0"/>
      <w:color w:val="auto"/>
    </w:rPr>
  </w:style>
  <w:style w:type="paragraph" w:customStyle="1" w:styleId="ReferenceInitials">
    <w:name w:val="Reference Initials"/>
    <w:basedOn w:val="Normal"/>
    <w:next w:val="Normal"/>
    <w:qFormat/>
    <w:rsid w:val="00424873"/>
    <w:pPr>
      <w:spacing w:before="240"/>
      <w:jc w:val="both"/>
    </w:pPr>
    <w:rPr>
      <w:rFonts w:eastAsia="Times New Roman" w:cs="Times New Roman"/>
      <w:sz w:val="18"/>
      <w:szCs w:val="20"/>
    </w:rPr>
  </w:style>
  <w:style w:type="paragraph" w:customStyle="1" w:styleId="TableBullet1">
    <w:name w:val="Table Bullet 1"/>
    <w:basedOn w:val="Normal"/>
    <w:qFormat/>
    <w:rsid w:val="00AF2D34"/>
    <w:pPr>
      <w:numPr>
        <w:numId w:val="23"/>
      </w:numPr>
      <w:spacing w:before="20" w:after="20"/>
      <w:ind w:left="333" w:hanging="270"/>
    </w:pPr>
    <w:rPr>
      <w:rFonts w:ascii="Calibri" w:hAnsi="Calibri"/>
      <w:sz w:val="20"/>
      <w:szCs w:val="18"/>
    </w:rPr>
  </w:style>
  <w:style w:type="paragraph" w:customStyle="1" w:styleId="TableBullet2">
    <w:name w:val="Table Bullet 2"/>
    <w:basedOn w:val="TableBullet1"/>
    <w:qFormat/>
    <w:rsid w:val="00AF2D34"/>
    <w:pPr>
      <w:numPr>
        <w:numId w:val="24"/>
      </w:numPr>
      <w:ind w:left="602" w:hanging="270"/>
    </w:pPr>
  </w:style>
  <w:style w:type="paragraph" w:customStyle="1" w:styleId="TableBullet3">
    <w:name w:val="Table Bullet 3"/>
    <w:basedOn w:val="TableBullet2"/>
    <w:qFormat/>
    <w:rsid w:val="00AF2D34"/>
    <w:pPr>
      <w:numPr>
        <w:numId w:val="25"/>
      </w:numPr>
      <w:ind w:left="872" w:hanging="270"/>
    </w:pPr>
  </w:style>
  <w:style w:type="paragraph" w:styleId="ListParagraph">
    <w:name w:val="List Paragraph"/>
    <w:basedOn w:val="Normal"/>
    <w:uiPriority w:val="34"/>
    <w:qFormat/>
    <w:rsid w:val="00F213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20E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0E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0E03"/>
    <w:rPr>
      <w:rFonts w:cstheme="minorHAnsi"/>
      <w:kern w:val="0"/>
      <w:sz w:val="20"/>
      <w:szCs w:val="20"/>
      <w:lang w:val="en-AU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0E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0E03"/>
    <w:rPr>
      <w:rFonts w:cstheme="minorHAnsi"/>
      <w:b/>
      <w:bCs/>
      <w:kern w:val="0"/>
      <w:sz w:val="20"/>
      <w:szCs w:val="20"/>
      <w:lang w:val="en-AU"/>
      <w14:ligatures w14:val="none"/>
    </w:rPr>
  </w:style>
  <w:style w:type="paragraph" w:styleId="Revision">
    <w:name w:val="Revision"/>
    <w:hidden/>
    <w:uiPriority w:val="99"/>
    <w:semiHidden/>
    <w:rsid w:val="00F115FF"/>
    <w:pPr>
      <w:spacing w:after="0" w:line="240" w:lineRule="auto"/>
    </w:pPr>
    <w:rPr>
      <w:rFonts w:cstheme="minorHAnsi"/>
      <w:kern w:val="0"/>
      <w:sz w:val="24"/>
      <w:lang w:val="en-AU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424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67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23EQSymposium@klohn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2023EQSymposium@klohn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359C53F-3E91-44F9-8129-3B64F4BAB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varaj, Thava</dc:creator>
  <cp:keywords/>
  <dc:description/>
  <cp:lastModifiedBy>Thavaraj, Thava</cp:lastModifiedBy>
  <cp:revision>16</cp:revision>
  <dcterms:created xsi:type="dcterms:W3CDTF">2023-04-03T00:43:00Z</dcterms:created>
  <dcterms:modified xsi:type="dcterms:W3CDTF">2023-04-04T22:27:00Z</dcterms:modified>
</cp:coreProperties>
</file>